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879"/>
        <w:gridCol w:w="5581"/>
      </w:tblGrid>
      <w:tr w:rsidR="00E033CC" w:rsidRPr="00C50EA3" w14:paraId="06F4E858" w14:textId="77777777" w:rsidTr="00D923E9">
        <w:tc>
          <w:tcPr>
            <w:tcW w:w="1083" w:type="pct"/>
          </w:tcPr>
          <w:p w14:paraId="29F75C37" w14:textId="764014DC" w:rsidR="00E033CC" w:rsidRDefault="00E033CC" w:rsidP="00C64A3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36D25E0" wp14:editId="5D52BB3E">
                  <wp:extent cx="1280160" cy="2759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275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3" w:type="pct"/>
            <w:vAlign w:val="center"/>
          </w:tcPr>
          <w:p w14:paraId="0FD35CA6" w14:textId="0174BB3F" w:rsidR="00E033CC" w:rsidRPr="00C50EA3" w:rsidRDefault="00E033CC" w:rsidP="00C64A30">
            <w:pPr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855A1">
              <w:rPr>
                <w:rFonts w:asciiTheme="majorHAnsi" w:hAnsiTheme="majorHAnsi" w:cstheme="majorHAnsi"/>
                <w:bCs/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hreya Rachuri</w:t>
            </w:r>
          </w:p>
        </w:tc>
        <w:tc>
          <w:tcPr>
            <w:tcW w:w="2584" w:type="pct"/>
            <w:vAlign w:val="center"/>
          </w:tcPr>
          <w:p w14:paraId="3A95FAB0" w14:textId="5B2A606B" w:rsidR="00E033CC" w:rsidRPr="002B4E35" w:rsidRDefault="00C22E0A" w:rsidP="00C64A30">
            <w:pPr>
              <w:jc w:val="both"/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9" w:history="1">
              <w:r w:rsidR="00E033CC" w:rsidRPr="002B4E35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ranga96@gmail.com</w:t>
              </w:r>
            </w:hyperlink>
            <w:r w:rsidR="00E033CC" w:rsidRPr="002B4E35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hyperlink r:id="rId10" w:history="1">
              <w:r w:rsidR="00E033CC" w:rsidRPr="002B4E35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.sumana1649@gmail.com</w:t>
              </w:r>
            </w:hyperlink>
            <w:r w:rsidR="00E033CC" w:rsidRPr="002B4E35"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;</w:t>
            </w:r>
          </w:p>
          <w:p w14:paraId="26BEF620" w14:textId="77777777" w:rsidR="00E033CC" w:rsidRPr="002B4E35" w:rsidRDefault="00E033CC" w:rsidP="00C64A30">
            <w:pPr>
              <w:jc w:val="both"/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2B4E35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414) 949-3199; 3975 N Cramer St, Apt 205, Shorewood, WI 53211</w:t>
            </w:r>
          </w:p>
        </w:tc>
      </w:tr>
    </w:tbl>
    <w:p w14:paraId="51E5D18D" w14:textId="28E0C176" w:rsidR="00D923E9" w:rsidRPr="004C5F88" w:rsidRDefault="00D923E9" w:rsidP="009B0DEA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TECHNICAL SUMMARY:</w:t>
      </w:r>
    </w:p>
    <w:p w14:paraId="57DCD906" w14:textId="1A0B8C03" w:rsidR="00AB34A8" w:rsidRDefault="00D923E9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 w:rsidRPr="00AB34A8">
        <w:rPr>
          <w:rFonts w:cstheme="minorHAnsi"/>
          <w:b/>
          <w:bCs/>
          <w:color w:val="000000"/>
          <w:szCs w:val="24"/>
          <w:shd w:val="clear" w:color="auto" w:fill="FFFFFF"/>
        </w:rPr>
        <w:t xml:space="preserve">Clinical SAS Programmer </w:t>
      </w:r>
      <w:r w:rsidRPr="00AB34A8">
        <w:rPr>
          <w:rFonts w:cstheme="minorHAnsi"/>
          <w:color w:val="000000"/>
          <w:szCs w:val="24"/>
          <w:shd w:val="clear" w:color="auto" w:fill="FFFFFF"/>
        </w:rPr>
        <w:t xml:space="preserve">with up to </w:t>
      </w:r>
      <w:r w:rsidR="00CF3042" w:rsidRPr="00AB34A8">
        <w:rPr>
          <w:rFonts w:cstheme="minorHAnsi"/>
          <w:color w:val="000000"/>
          <w:szCs w:val="24"/>
          <w:shd w:val="clear" w:color="auto" w:fill="FFFFFF"/>
        </w:rPr>
        <w:t>7</w:t>
      </w:r>
      <w:r w:rsidRPr="00AB34A8">
        <w:rPr>
          <w:rFonts w:cstheme="minorHAnsi"/>
          <w:color w:val="000000"/>
          <w:szCs w:val="24"/>
          <w:shd w:val="clear" w:color="auto" w:fill="FFFFFF"/>
        </w:rPr>
        <w:t xml:space="preserve"> years of experience in </w:t>
      </w:r>
      <w:r w:rsidR="00C01279">
        <w:rPr>
          <w:rFonts w:cstheme="minorHAnsi"/>
          <w:color w:val="000000"/>
          <w:szCs w:val="24"/>
          <w:shd w:val="clear" w:color="auto" w:fill="FFFFFF"/>
        </w:rPr>
        <w:t xml:space="preserve">the </w:t>
      </w:r>
      <w:r w:rsidR="00AE3F85" w:rsidRPr="00AB34A8">
        <w:rPr>
          <w:rFonts w:cstheme="minorHAnsi"/>
          <w:color w:val="000000"/>
          <w:szCs w:val="24"/>
          <w:shd w:val="clear" w:color="auto" w:fill="FFFFFF"/>
        </w:rPr>
        <w:t xml:space="preserve">analysis, design, development, </w:t>
      </w:r>
      <w:r w:rsidR="002A4F14" w:rsidRPr="00AB34A8">
        <w:rPr>
          <w:rFonts w:cstheme="minorHAnsi"/>
          <w:color w:val="000000"/>
          <w:szCs w:val="24"/>
          <w:shd w:val="clear" w:color="auto" w:fill="FFFFFF"/>
        </w:rPr>
        <w:t>testing,</w:t>
      </w:r>
      <w:r w:rsidR="00AE3F85" w:rsidRPr="00AB34A8">
        <w:rPr>
          <w:rFonts w:cstheme="minorHAnsi"/>
          <w:color w:val="000000"/>
          <w:szCs w:val="24"/>
          <w:shd w:val="clear" w:color="auto" w:fill="FFFFFF"/>
        </w:rPr>
        <w:t xml:space="preserve"> and implement</w:t>
      </w:r>
      <w:r w:rsidR="00C01279">
        <w:rPr>
          <w:rFonts w:cstheme="minorHAnsi"/>
          <w:color w:val="000000"/>
          <w:szCs w:val="24"/>
          <w:shd w:val="clear" w:color="auto" w:fill="FFFFFF"/>
        </w:rPr>
        <w:t xml:space="preserve">ation of </w:t>
      </w:r>
      <w:r w:rsidR="004E474F" w:rsidRPr="00AB34A8">
        <w:rPr>
          <w:rFonts w:cstheme="minorHAnsi"/>
          <w:color w:val="000000"/>
          <w:szCs w:val="24"/>
          <w:shd w:val="clear" w:color="auto" w:fill="FFFFFF"/>
        </w:rPr>
        <w:t xml:space="preserve">SAS® programs in </w:t>
      </w:r>
      <w:r w:rsidR="00AD6DE7" w:rsidRPr="00AB34A8">
        <w:rPr>
          <w:rFonts w:cstheme="minorHAnsi"/>
          <w:color w:val="000000"/>
          <w:szCs w:val="24"/>
          <w:shd w:val="clear" w:color="auto" w:fill="FFFFFF"/>
        </w:rPr>
        <w:t xml:space="preserve">the </w:t>
      </w:r>
      <w:r w:rsidR="00B83EA3" w:rsidRPr="00AB34A8">
        <w:rPr>
          <w:rFonts w:cstheme="minorHAnsi"/>
          <w:color w:val="000000"/>
          <w:szCs w:val="24"/>
          <w:shd w:val="clear" w:color="auto" w:fill="FFFFFF"/>
        </w:rPr>
        <w:t>healthcare</w:t>
      </w:r>
      <w:r w:rsidR="004C531E">
        <w:rPr>
          <w:rFonts w:cstheme="minorHAnsi"/>
          <w:color w:val="000000"/>
          <w:szCs w:val="24"/>
          <w:shd w:val="clear" w:color="auto" w:fill="FFFFFF"/>
        </w:rPr>
        <w:t xml:space="preserve">, </w:t>
      </w:r>
      <w:r w:rsidR="00B83EA3" w:rsidRPr="00AB34A8">
        <w:rPr>
          <w:rFonts w:cstheme="minorHAnsi"/>
          <w:color w:val="000000"/>
          <w:szCs w:val="24"/>
          <w:shd w:val="clear" w:color="auto" w:fill="FFFFFF"/>
        </w:rPr>
        <w:t>hospital</w:t>
      </w:r>
      <w:r w:rsidR="004C531E">
        <w:rPr>
          <w:rFonts w:cstheme="minorHAnsi"/>
          <w:color w:val="000000"/>
          <w:szCs w:val="24"/>
          <w:shd w:val="clear" w:color="auto" w:fill="FFFFFF"/>
        </w:rPr>
        <w:t xml:space="preserve">, and CRO </w:t>
      </w:r>
      <w:r w:rsidR="00B83EA3" w:rsidRPr="00AB34A8">
        <w:rPr>
          <w:rFonts w:cstheme="minorHAnsi"/>
          <w:color w:val="000000"/>
          <w:szCs w:val="24"/>
          <w:shd w:val="clear" w:color="auto" w:fill="FFFFFF"/>
        </w:rPr>
        <w:t>industry.</w:t>
      </w:r>
    </w:p>
    <w:p w14:paraId="171FA2D7" w14:textId="66693ED7" w:rsidR="00AB34A8" w:rsidRDefault="007D61D0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 w:rsidRPr="00AB34A8">
        <w:rPr>
          <w:rFonts w:cstheme="minorHAnsi"/>
          <w:szCs w:val="24"/>
        </w:rPr>
        <w:t xml:space="preserve">Skilled in data analytics </w:t>
      </w:r>
      <w:r w:rsidR="000F2B3B" w:rsidRPr="00AB34A8">
        <w:rPr>
          <w:rFonts w:cstheme="minorHAnsi"/>
          <w:szCs w:val="24"/>
        </w:rPr>
        <w:t xml:space="preserve">and database management </w:t>
      </w:r>
      <w:r w:rsidR="00802D32" w:rsidRPr="00AB34A8">
        <w:rPr>
          <w:rFonts w:cstheme="minorHAnsi"/>
          <w:szCs w:val="24"/>
        </w:rPr>
        <w:t xml:space="preserve">in </w:t>
      </w:r>
      <w:r w:rsidR="000F2B3B" w:rsidRPr="00AB34A8">
        <w:rPr>
          <w:rFonts w:cstheme="minorHAnsi"/>
          <w:szCs w:val="24"/>
        </w:rPr>
        <w:t>using</w:t>
      </w:r>
      <w:r w:rsidR="00E20260" w:rsidRPr="00AB34A8">
        <w:rPr>
          <w:rFonts w:cstheme="minorHAnsi"/>
          <w:szCs w:val="24"/>
        </w:rPr>
        <w:t xml:space="preserve">, </w:t>
      </w:r>
      <w:r w:rsidR="00E20260" w:rsidRPr="00A001B1">
        <w:rPr>
          <w:rFonts w:cstheme="minorHAnsi"/>
          <w:b/>
          <w:bCs/>
          <w:szCs w:val="24"/>
        </w:rPr>
        <w:t>SAS</w:t>
      </w:r>
      <w:r w:rsidR="000F2B3B" w:rsidRPr="00A001B1">
        <w:rPr>
          <w:rFonts w:cstheme="minorHAnsi"/>
          <w:b/>
          <w:bCs/>
          <w:szCs w:val="24"/>
        </w:rPr>
        <w:t>®</w:t>
      </w:r>
      <w:r w:rsidR="00E20260" w:rsidRPr="00A001B1">
        <w:rPr>
          <w:rFonts w:cstheme="minorHAnsi"/>
          <w:b/>
          <w:bCs/>
          <w:szCs w:val="24"/>
        </w:rPr>
        <w:t>, Python, and SQL</w:t>
      </w:r>
      <w:r w:rsidR="009B17AE">
        <w:rPr>
          <w:rFonts w:cstheme="minorHAnsi"/>
          <w:szCs w:val="24"/>
        </w:rPr>
        <w:t xml:space="preserve"> in </w:t>
      </w:r>
      <w:r w:rsidR="0065084E">
        <w:rPr>
          <w:rFonts w:cstheme="minorHAnsi"/>
          <w:szCs w:val="24"/>
        </w:rPr>
        <w:t>the Windows environment.</w:t>
      </w:r>
    </w:p>
    <w:p w14:paraId="6B9F8DFC" w14:textId="04F0920D" w:rsidR="00A41938" w:rsidRPr="00A41938" w:rsidRDefault="00A41938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 w:rsidRPr="00AB34A8">
        <w:rPr>
          <w:rFonts w:cstheme="minorHAnsi"/>
          <w:szCs w:val="24"/>
        </w:rPr>
        <w:t>Experience</w:t>
      </w:r>
      <w:r>
        <w:rPr>
          <w:rFonts w:cstheme="minorHAnsi"/>
          <w:szCs w:val="24"/>
        </w:rPr>
        <w:t xml:space="preserve">d in clinical study methodologies, with exposure to </w:t>
      </w:r>
      <w:r w:rsidRPr="00A94EC3">
        <w:rPr>
          <w:rFonts w:cstheme="minorHAnsi"/>
          <w:b/>
          <w:bCs/>
          <w:szCs w:val="24"/>
        </w:rPr>
        <w:t>phase I/II and III</w:t>
      </w:r>
      <w:r>
        <w:rPr>
          <w:rFonts w:cstheme="minorHAnsi"/>
          <w:szCs w:val="24"/>
        </w:rPr>
        <w:t xml:space="preserve"> of clinical trials and submissions in various therapeutic areas. </w:t>
      </w:r>
    </w:p>
    <w:p w14:paraId="320C71FA" w14:textId="47913202" w:rsidR="00B76576" w:rsidRPr="00914AEA" w:rsidRDefault="00B76576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>
        <w:rPr>
          <w:rFonts w:cstheme="minorHAnsi"/>
          <w:szCs w:val="24"/>
        </w:rPr>
        <w:t xml:space="preserve">Strong experience in _____________ </w:t>
      </w:r>
      <w:r w:rsidR="00C812BC">
        <w:rPr>
          <w:rFonts w:cstheme="minorHAnsi"/>
          <w:szCs w:val="24"/>
        </w:rPr>
        <w:t xml:space="preserve">studies </w:t>
      </w:r>
      <w:r>
        <w:rPr>
          <w:rFonts w:cstheme="minorHAnsi"/>
          <w:szCs w:val="24"/>
        </w:rPr>
        <w:t>and worked on multiple therapeutic studies including _______________________________.</w:t>
      </w:r>
    </w:p>
    <w:p w14:paraId="28384C39" w14:textId="3D3E9FBE" w:rsidR="00914AEA" w:rsidRPr="00B76576" w:rsidRDefault="00914AEA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>
        <w:rPr>
          <w:rFonts w:cstheme="minorHAnsi"/>
          <w:szCs w:val="24"/>
        </w:rPr>
        <w:t xml:space="preserve">Acted as </w:t>
      </w:r>
      <w:r w:rsidR="005C79D7">
        <w:rPr>
          <w:rFonts w:cstheme="minorHAnsi"/>
          <w:szCs w:val="24"/>
        </w:rPr>
        <w:t xml:space="preserve">the </w:t>
      </w:r>
      <w:r>
        <w:rPr>
          <w:rFonts w:cstheme="minorHAnsi"/>
          <w:szCs w:val="24"/>
        </w:rPr>
        <w:t>primary point of contact (</w:t>
      </w:r>
      <w:r w:rsidRPr="005C79D7">
        <w:rPr>
          <w:rFonts w:cstheme="minorHAnsi"/>
          <w:b/>
          <w:bCs/>
          <w:szCs w:val="24"/>
        </w:rPr>
        <w:t>POC</w:t>
      </w:r>
      <w:r>
        <w:rPr>
          <w:rFonts w:cstheme="minorHAnsi"/>
          <w:szCs w:val="24"/>
        </w:rPr>
        <w:t xml:space="preserve">) for </w:t>
      </w:r>
      <w:r w:rsidR="005C79D7">
        <w:rPr>
          <w:rFonts w:cstheme="minorHAnsi"/>
          <w:szCs w:val="24"/>
        </w:rPr>
        <w:t>various</w:t>
      </w:r>
      <w:r>
        <w:rPr>
          <w:rFonts w:cstheme="minorHAnsi"/>
          <w:szCs w:val="24"/>
        </w:rPr>
        <w:t xml:space="preserve"> clinical studies.</w:t>
      </w:r>
    </w:p>
    <w:p w14:paraId="66780867" w14:textId="5EAD1BB2" w:rsidR="00E54905" w:rsidRPr="00E54905" w:rsidRDefault="00E54905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>
        <w:rPr>
          <w:rFonts w:cstheme="minorHAnsi"/>
          <w:szCs w:val="24"/>
        </w:rPr>
        <w:t xml:space="preserve">Created and validated analysis datasets and </w:t>
      </w:r>
      <w:r w:rsidRPr="004B3C64">
        <w:rPr>
          <w:rFonts w:cstheme="minorHAnsi"/>
          <w:b/>
          <w:bCs/>
          <w:szCs w:val="24"/>
        </w:rPr>
        <w:t>TLGs</w:t>
      </w:r>
      <w:r>
        <w:rPr>
          <w:rFonts w:cstheme="minorHAnsi"/>
          <w:szCs w:val="24"/>
        </w:rPr>
        <w:t xml:space="preserve"> with experience in </w:t>
      </w:r>
      <w:r w:rsidRPr="00B76576">
        <w:rPr>
          <w:rFonts w:cstheme="minorHAnsi"/>
          <w:b/>
          <w:bCs/>
          <w:szCs w:val="24"/>
        </w:rPr>
        <w:t>SDTM</w:t>
      </w:r>
      <w:r>
        <w:rPr>
          <w:rFonts w:cstheme="minorHAnsi"/>
          <w:szCs w:val="24"/>
        </w:rPr>
        <w:t xml:space="preserve"> using </w:t>
      </w:r>
      <w:r w:rsidRPr="00B76576">
        <w:rPr>
          <w:rFonts w:cstheme="minorHAnsi"/>
          <w:b/>
          <w:bCs/>
          <w:szCs w:val="24"/>
        </w:rPr>
        <w:t>IG 3.1, 3.1.3, and 3.2</w:t>
      </w:r>
      <w:r>
        <w:rPr>
          <w:rFonts w:cstheme="minorHAnsi"/>
          <w:szCs w:val="24"/>
        </w:rPr>
        <w:t xml:space="preserve"> and </w:t>
      </w:r>
      <w:proofErr w:type="spellStart"/>
      <w:r w:rsidRPr="00B76576">
        <w:rPr>
          <w:rFonts w:cstheme="minorHAnsi"/>
          <w:b/>
          <w:bCs/>
          <w:szCs w:val="24"/>
        </w:rPr>
        <w:t>ADaM</w:t>
      </w:r>
      <w:proofErr w:type="spellEnd"/>
      <w:r>
        <w:rPr>
          <w:rFonts w:cstheme="minorHAnsi"/>
          <w:szCs w:val="24"/>
        </w:rPr>
        <w:t xml:space="preserve"> using </w:t>
      </w:r>
      <w:r w:rsidRPr="00B76576">
        <w:rPr>
          <w:rFonts w:cstheme="minorHAnsi"/>
          <w:b/>
          <w:bCs/>
          <w:szCs w:val="24"/>
        </w:rPr>
        <w:t>IG 1.0, 1,1, and 1.2</w:t>
      </w:r>
      <w:r>
        <w:rPr>
          <w:rFonts w:cstheme="minorHAnsi"/>
          <w:szCs w:val="24"/>
        </w:rPr>
        <w:t>.</w:t>
      </w:r>
    </w:p>
    <w:p w14:paraId="44FA28DD" w14:textId="7C15487B" w:rsidR="00AB34A8" w:rsidRPr="00AB34A8" w:rsidRDefault="002E10AE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>
        <w:rPr>
          <w:rFonts w:cstheme="minorHAnsi"/>
          <w:szCs w:val="24"/>
        </w:rPr>
        <w:t xml:space="preserve">Prepared </w:t>
      </w:r>
      <w:r w:rsidR="008B1F30" w:rsidRPr="00AB34A8">
        <w:rPr>
          <w:rFonts w:cstheme="minorHAnsi"/>
          <w:szCs w:val="24"/>
        </w:rPr>
        <w:t>tables, listings, graphs</w:t>
      </w:r>
      <w:r w:rsidR="004728BF" w:rsidRPr="00AB34A8">
        <w:rPr>
          <w:rFonts w:cstheme="minorHAnsi"/>
          <w:szCs w:val="24"/>
        </w:rPr>
        <w:t xml:space="preserve">, reports, and summaries </w:t>
      </w:r>
      <w:r w:rsidR="00C75A00">
        <w:rPr>
          <w:rFonts w:cstheme="minorHAnsi"/>
          <w:szCs w:val="24"/>
        </w:rPr>
        <w:t xml:space="preserve">in RTF, HTML, and PDF formats using </w:t>
      </w:r>
      <w:r w:rsidR="00C75A00" w:rsidRPr="00C75A00">
        <w:rPr>
          <w:rFonts w:cstheme="minorHAnsi"/>
          <w:b/>
          <w:bCs/>
          <w:szCs w:val="24"/>
        </w:rPr>
        <w:t>SAS® ODS</w:t>
      </w:r>
      <w:r w:rsidR="00C75A00">
        <w:rPr>
          <w:rFonts w:cstheme="minorHAnsi"/>
          <w:szCs w:val="24"/>
        </w:rPr>
        <w:t xml:space="preserve">, </w:t>
      </w:r>
      <w:r w:rsidR="004728BF" w:rsidRPr="00AB34A8">
        <w:rPr>
          <w:rFonts w:cstheme="minorHAnsi"/>
          <w:szCs w:val="24"/>
        </w:rPr>
        <w:t xml:space="preserve">according to the </w:t>
      </w:r>
      <w:r w:rsidR="00426FB8" w:rsidRPr="00AB34A8">
        <w:rPr>
          <w:rFonts w:cstheme="minorHAnsi"/>
          <w:b/>
          <w:bCs/>
          <w:szCs w:val="24"/>
        </w:rPr>
        <w:t>Protocol</w:t>
      </w:r>
      <w:r w:rsidR="00426FB8" w:rsidRPr="00AB34A8">
        <w:rPr>
          <w:rFonts w:cstheme="minorHAnsi"/>
          <w:szCs w:val="24"/>
        </w:rPr>
        <w:t xml:space="preserve"> and </w:t>
      </w:r>
      <w:r w:rsidR="00426FB8" w:rsidRPr="00AB34A8">
        <w:rPr>
          <w:rFonts w:cstheme="minorHAnsi"/>
          <w:b/>
          <w:bCs/>
          <w:szCs w:val="24"/>
        </w:rPr>
        <w:t>Statistical Analysis Plans</w:t>
      </w:r>
      <w:r w:rsidR="003A74D8">
        <w:rPr>
          <w:rFonts w:cstheme="minorHAnsi"/>
          <w:b/>
          <w:bCs/>
          <w:szCs w:val="24"/>
        </w:rPr>
        <w:t xml:space="preserve"> (SAPs)</w:t>
      </w:r>
      <w:r w:rsidR="00426FB8" w:rsidRPr="00AB34A8">
        <w:rPr>
          <w:rFonts w:cstheme="minorHAnsi"/>
          <w:szCs w:val="24"/>
        </w:rPr>
        <w:t xml:space="preserve"> </w:t>
      </w:r>
      <w:r w:rsidR="004728BF" w:rsidRPr="00AB34A8">
        <w:rPr>
          <w:rFonts w:cstheme="minorHAnsi"/>
          <w:szCs w:val="24"/>
        </w:rPr>
        <w:t xml:space="preserve">as per </w:t>
      </w:r>
      <w:r w:rsidR="008C33D5">
        <w:rPr>
          <w:rFonts w:cstheme="minorHAnsi"/>
          <w:szCs w:val="24"/>
        </w:rPr>
        <w:t xml:space="preserve">the </w:t>
      </w:r>
      <w:r w:rsidR="004728BF" w:rsidRPr="00AB34A8">
        <w:rPr>
          <w:rFonts w:cstheme="minorHAnsi"/>
          <w:szCs w:val="24"/>
        </w:rPr>
        <w:t xml:space="preserve">request of </w:t>
      </w:r>
      <w:r w:rsidR="00426FB8" w:rsidRPr="00AB34A8">
        <w:rPr>
          <w:rFonts w:cstheme="minorHAnsi"/>
          <w:szCs w:val="24"/>
        </w:rPr>
        <w:t xml:space="preserve">the </w:t>
      </w:r>
      <w:r w:rsidR="004728BF" w:rsidRPr="00AB34A8">
        <w:rPr>
          <w:rFonts w:cstheme="minorHAnsi"/>
          <w:szCs w:val="24"/>
        </w:rPr>
        <w:t>clien</w:t>
      </w:r>
      <w:r w:rsidR="00426FB8" w:rsidRPr="00AB34A8">
        <w:rPr>
          <w:rFonts w:cstheme="minorHAnsi"/>
          <w:szCs w:val="24"/>
        </w:rPr>
        <w:t>ts.</w:t>
      </w:r>
    </w:p>
    <w:p w14:paraId="4894010E" w14:textId="38FF1879" w:rsidR="00457AF9" w:rsidRPr="00457AF9" w:rsidRDefault="00457AF9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>
        <w:rPr>
          <w:rFonts w:cstheme="minorHAnsi"/>
          <w:szCs w:val="24"/>
        </w:rPr>
        <w:t xml:space="preserve">Worked on </w:t>
      </w:r>
      <w:r w:rsidRPr="00457AF9">
        <w:rPr>
          <w:rFonts w:cstheme="minorHAnsi"/>
          <w:b/>
          <w:bCs/>
          <w:szCs w:val="24"/>
        </w:rPr>
        <w:t>ISS</w:t>
      </w:r>
      <w:r>
        <w:rPr>
          <w:rFonts w:cstheme="minorHAnsi"/>
          <w:szCs w:val="24"/>
        </w:rPr>
        <w:t xml:space="preserve"> and </w:t>
      </w:r>
      <w:r w:rsidRPr="00457AF9">
        <w:rPr>
          <w:rFonts w:cstheme="minorHAnsi"/>
          <w:b/>
          <w:bCs/>
          <w:szCs w:val="24"/>
        </w:rPr>
        <w:t>ISE</w:t>
      </w:r>
      <w:r>
        <w:rPr>
          <w:rFonts w:cstheme="minorHAnsi"/>
          <w:szCs w:val="24"/>
        </w:rPr>
        <w:t>.</w:t>
      </w:r>
    </w:p>
    <w:p w14:paraId="2D5AB033" w14:textId="26BAEEBC" w:rsidR="00457AF9" w:rsidRPr="002B4E35" w:rsidRDefault="002A4F14" w:rsidP="00C22E0A">
      <w:pPr>
        <w:pStyle w:val="ListParagraph"/>
        <w:numPr>
          <w:ilvl w:val="0"/>
          <w:numId w:val="16"/>
        </w:numPr>
        <w:rPr>
          <w:rFonts w:cstheme="minorHAnsi"/>
          <w:szCs w:val="24"/>
        </w:rPr>
      </w:pPr>
      <w:r>
        <w:rPr>
          <w:rFonts w:cstheme="minorHAnsi"/>
          <w:szCs w:val="24"/>
        </w:rPr>
        <w:t>P</w:t>
      </w:r>
      <w:r w:rsidR="004724E9">
        <w:rPr>
          <w:rFonts w:cstheme="minorHAnsi"/>
          <w:szCs w:val="24"/>
        </w:rPr>
        <w:t>rovid</w:t>
      </w:r>
      <w:r w:rsidR="00B252B1">
        <w:rPr>
          <w:rFonts w:cstheme="minorHAnsi"/>
          <w:szCs w:val="24"/>
        </w:rPr>
        <w:t>ed</w:t>
      </w:r>
      <w:r w:rsidR="004724E9">
        <w:rPr>
          <w:rFonts w:cstheme="minorHAnsi"/>
          <w:szCs w:val="24"/>
        </w:rPr>
        <w:t xml:space="preserve"> </w:t>
      </w:r>
      <w:r w:rsidR="004724E9" w:rsidRPr="005F450E">
        <w:rPr>
          <w:rFonts w:cstheme="minorHAnsi"/>
          <w:b/>
          <w:bCs/>
          <w:szCs w:val="24"/>
        </w:rPr>
        <w:t>Ad-hoc</w:t>
      </w:r>
      <w:r w:rsidR="004724E9">
        <w:rPr>
          <w:rFonts w:cstheme="minorHAnsi"/>
          <w:szCs w:val="24"/>
        </w:rPr>
        <w:t xml:space="preserve"> reports under </w:t>
      </w:r>
      <w:r w:rsidR="00313E53">
        <w:rPr>
          <w:rFonts w:cstheme="minorHAnsi"/>
          <w:szCs w:val="24"/>
        </w:rPr>
        <w:t>tight timelines.</w:t>
      </w:r>
    </w:p>
    <w:p w14:paraId="5A78755A" w14:textId="3E12F729" w:rsidR="00022E1D" w:rsidRPr="00AB34A8" w:rsidRDefault="009D7AB8" w:rsidP="00C22E0A">
      <w:pPr>
        <w:pStyle w:val="ListParagraph"/>
        <w:numPr>
          <w:ilvl w:val="0"/>
          <w:numId w:val="16"/>
        </w:numPr>
        <w:rPr>
          <w:rFonts w:cstheme="minorHAnsi"/>
          <w:b/>
          <w:bCs/>
          <w:szCs w:val="24"/>
        </w:rPr>
      </w:pPr>
      <w:r w:rsidRPr="00AB34A8">
        <w:rPr>
          <w:rFonts w:cstheme="minorHAnsi"/>
          <w:szCs w:val="24"/>
        </w:rPr>
        <w:t xml:space="preserve">Excellent analytical, problem solving, and interpersonal skills with </w:t>
      </w:r>
      <w:r w:rsidR="0059583D" w:rsidRPr="00AB34A8">
        <w:rPr>
          <w:rFonts w:cstheme="minorHAnsi"/>
          <w:szCs w:val="24"/>
        </w:rPr>
        <w:t>ability to work individually as well as a part of a team.</w:t>
      </w:r>
      <w:r w:rsidR="00F57EA6" w:rsidRPr="00AB34A8">
        <w:rPr>
          <w:rFonts w:cstheme="minorHAnsi"/>
          <w:szCs w:val="24"/>
        </w:rPr>
        <w:t xml:space="preserve"> Actively seeking full-time positions</w:t>
      </w:r>
      <w:r w:rsidR="0011434E" w:rsidRPr="00AB34A8">
        <w:rPr>
          <w:rFonts w:cstheme="minorHAnsi"/>
          <w:szCs w:val="24"/>
        </w:rPr>
        <w:t xml:space="preserve"> </w:t>
      </w:r>
      <w:r w:rsidR="00F165D6" w:rsidRPr="00AB34A8">
        <w:rPr>
          <w:rFonts w:cstheme="minorHAnsi"/>
          <w:szCs w:val="24"/>
        </w:rPr>
        <w:t xml:space="preserve">in </w:t>
      </w:r>
      <w:r w:rsidR="00547D4D" w:rsidRPr="00AB34A8">
        <w:rPr>
          <w:rFonts w:cstheme="minorHAnsi"/>
          <w:szCs w:val="24"/>
        </w:rPr>
        <w:t>clinical statistician operations and h</w:t>
      </w:r>
      <w:r w:rsidR="00F165D6" w:rsidRPr="00AB34A8">
        <w:rPr>
          <w:rFonts w:cstheme="minorHAnsi"/>
          <w:szCs w:val="24"/>
        </w:rPr>
        <w:t>ealthcare data analytics</w:t>
      </w:r>
      <w:r w:rsidR="00547D4D" w:rsidRPr="00AB34A8">
        <w:rPr>
          <w:rFonts w:cstheme="minorHAnsi"/>
          <w:szCs w:val="24"/>
        </w:rPr>
        <w:t>.</w:t>
      </w:r>
    </w:p>
    <w:p w14:paraId="38C6AF9C" w14:textId="77777777" w:rsidR="002E5800" w:rsidRPr="004C5F88" w:rsidRDefault="002E5800" w:rsidP="009B0DEA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TECHNICAL EXPERTIS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226"/>
        <w:gridCol w:w="8574"/>
      </w:tblGrid>
      <w:tr w:rsidR="002E5800" w:rsidRPr="004C5F88" w14:paraId="2BE187B2" w14:textId="77777777" w:rsidTr="0004494F">
        <w:tc>
          <w:tcPr>
            <w:tcW w:w="2226" w:type="dxa"/>
            <w:shd w:val="clear" w:color="auto" w:fill="auto"/>
          </w:tcPr>
          <w:p w14:paraId="394BB60F" w14:textId="77777777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ertifications:</w:t>
            </w:r>
          </w:p>
        </w:tc>
        <w:tc>
          <w:tcPr>
            <w:tcW w:w="8574" w:type="dxa"/>
            <w:shd w:val="clear" w:color="auto" w:fill="auto"/>
          </w:tcPr>
          <w:p w14:paraId="289434BE" w14:textId="67801D34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SAS Certified Specialist: Base Programming Using SAS 9.4,</w:t>
            </w:r>
          </w:p>
          <w:p w14:paraId="45B01975" w14:textId="77777777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Python – Programming for Everybody, MySQL – From MySQL Beginner to Expert.</w:t>
            </w:r>
          </w:p>
          <w:p w14:paraId="58B827F3" w14:textId="0FCD66DD" w:rsidR="00657932" w:rsidRPr="004C5F88" w:rsidRDefault="00657932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CPR First-aid, and BLS for Healthcare providers by the AHA.</w:t>
            </w:r>
          </w:p>
        </w:tc>
      </w:tr>
      <w:tr w:rsidR="002E5800" w:rsidRPr="004C5F88" w14:paraId="07E499B2" w14:textId="77777777" w:rsidTr="0004494F">
        <w:tc>
          <w:tcPr>
            <w:tcW w:w="2226" w:type="dxa"/>
            <w:shd w:val="clear" w:color="auto" w:fill="auto"/>
          </w:tcPr>
          <w:p w14:paraId="061F7928" w14:textId="77777777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omputational Tools:</w:t>
            </w:r>
          </w:p>
        </w:tc>
        <w:tc>
          <w:tcPr>
            <w:tcW w:w="8574" w:type="dxa"/>
            <w:shd w:val="clear" w:color="auto" w:fill="auto"/>
          </w:tcPr>
          <w:p w14:paraId="044B0F84" w14:textId="1E30EDD9" w:rsidR="00E94F7C" w:rsidRPr="004C5F88" w:rsidRDefault="00621179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Statistical analysis using SAS® (</w:t>
            </w:r>
            <w:r w:rsidR="00E916DE" w:rsidRPr="004C5F88">
              <w:rPr>
                <w:rFonts w:cstheme="minorHAnsi"/>
                <w:szCs w:val="24"/>
              </w:rPr>
              <w:t xml:space="preserve">Base </w:t>
            </w:r>
            <w:r w:rsidRPr="004C5F88">
              <w:rPr>
                <w:rFonts w:cstheme="minorHAnsi"/>
                <w:szCs w:val="24"/>
              </w:rPr>
              <w:t>SAS®</w:t>
            </w:r>
            <w:r w:rsidR="00E94F7C" w:rsidRPr="004C5F88">
              <w:rPr>
                <w:rFonts w:cstheme="minorHAnsi"/>
                <w:szCs w:val="24"/>
              </w:rPr>
              <w:t xml:space="preserve">, SAS Studio® University Edition, </w:t>
            </w:r>
            <w:r w:rsidR="005B4902">
              <w:rPr>
                <w:rFonts w:cstheme="minorHAnsi"/>
                <w:szCs w:val="24"/>
              </w:rPr>
              <w:t xml:space="preserve">SAS/Access, </w:t>
            </w:r>
            <w:r w:rsidR="00E94F7C" w:rsidRPr="004C5F88">
              <w:rPr>
                <w:rFonts w:cstheme="minorHAnsi"/>
                <w:szCs w:val="24"/>
              </w:rPr>
              <w:t>SAS/GRAPH®, ODS, SQL, M</w:t>
            </w:r>
            <w:r w:rsidR="00481D4A">
              <w:rPr>
                <w:rFonts w:cstheme="minorHAnsi"/>
                <w:szCs w:val="24"/>
              </w:rPr>
              <w:t>ACROs</w:t>
            </w:r>
            <w:r w:rsidR="00DC1CBE" w:rsidRPr="004C5F88">
              <w:rPr>
                <w:rFonts w:cstheme="minorHAnsi"/>
                <w:szCs w:val="24"/>
              </w:rPr>
              <w:t>)</w:t>
            </w:r>
            <w:r w:rsidR="00E94F7C" w:rsidRPr="004C5F88">
              <w:rPr>
                <w:rFonts w:cstheme="minorHAnsi"/>
                <w:szCs w:val="24"/>
              </w:rPr>
              <w:t>.</w:t>
            </w:r>
          </w:p>
          <w:p w14:paraId="00779D92" w14:textId="4A83FECA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Big data processing with Apache Spark, data mining and analytics, natural language processing using Python and Anaconda</w:t>
            </w:r>
            <w:r w:rsidR="008A14DB" w:rsidRPr="004C5F88">
              <w:rPr>
                <w:rFonts w:cstheme="minorHAnsi"/>
                <w:szCs w:val="24"/>
              </w:rPr>
              <w:t>.</w:t>
            </w:r>
          </w:p>
        </w:tc>
      </w:tr>
      <w:tr w:rsidR="002E5800" w:rsidRPr="004C5F88" w14:paraId="2D0529ED" w14:textId="77777777" w:rsidTr="0004494F">
        <w:tc>
          <w:tcPr>
            <w:tcW w:w="2226" w:type="dxa"/>
            <w:shd w:val="clear" w:color="auto" w:fill="auto"/>
          </w:tcPr>
          <w:p w14:paraId="67E90938" w14:textId="601677A8" w:rsidR="002E5800" w:rsidRPr="004C5F88" w:rsidRDefault="000276B1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Database/</w:t>
            </w:r>
            <w:r w:rsidR="002E5800" w:rsidRPr="004C5F88">
              <w:rPr>
                <w:rFonts w:cstheme="minorHAnsi"/>
                <w:b/>
                <w:bCs/>
                <w:szCs w:val="24"/>
              </w:rPr>
              <w:t>Software:</w:t>
            </w:r>
          </w:p>
        </w:tc>
        <w:tc>
          <w:tcPr>
            <w:tcW w:w="8574" w:type="dxa"/>
            <w:shd w:val="clear" w:color="auto" w:fill="auto"/>
          </w:tcPr>
          <w:p w14:paraId="7604B0F2" w14:textId="078160CD" w:rsidR="002E5800" w:rsidRPr="004C5F88" w:rsidRDefault="002B31B0" w:rsidP="005B4902">
            <w:pPr>
              <w:spacing w:after="0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 xml:space="preserve">CDISC Validator, Pinnacle 21, </w:t>
            </w:r>
            <w:r w:rsidR="0055306A">
              <w:rPr>
                <w:rFonts w:cstheme="minorHAnsi"/>
                <w:szCs w:val="24"/>
              </w:rPr>
              <w:t xml:space="preserve">Oracle, </w:t>
            </w:r>
            <w:r w:rsidR="00247233">
              <w:rPr>
                <w:rFonts w:cstheme="minorHAnsi"/>
                <w:szCs w:val="24"/>
              </w:rPr>
              <w:t xml:space="preserve">Rave, </w:t>
            </w:r>
            <w:proofErr w:type="spellStart"/>
            <w:r w:rsidR="004B3B5C" w:rsidRPr="004C5F88">
              <w:rPr>
                <w:rFonts w:cstheme="minorHAnsi"/>
                <w:szCs w:val="24"/>
              </w:rPr>
              <w:t>OpenEMR</w:t>
            </w:r>
            <w:proofErr w:type="spellEnd"/>
            <w:r w:rsidR="004B3B5C" w:rsidRPr="004C5F88">
              <w:rPr>
                <w:rFonts w:cstheme="minorHAnsi"/>
                <w:szCs w:val="24"/>
              </w:rPr>
              <w:t xml:space="preserve">, Protégé, MySQL, SQLite, PyCharm, </w:t>
            </w:r>
            <w:proofErr w:type="spellStart"/>
            <w:r w:rsidR="002E5800" w:rsidRPr="004C5F88">
              <w:rPr>
                <w:rFonts w:cstheme="minorHAnsi"/>
                <w:szCs w:val="24"/>
              </w:rPr>
              <w:t>Jupyter</w:t>
            </w:r>
            <w:proofErr w:type="spellEnd"/>
            <w:r w:rsidR="002E5800" w:rsidRPr="004C5F88">
              <w:rPr>
                <w:rFonts w:cstheme="minorHAnsi"/>
                <w:szCs w:val="24"/>
              </w:rPr>
              <w:t xml:space="preserve"> Notebook, </w:t>
            </w:r>
            <w:r w:rsidR="004B3B5C" w:rsidRPr="004C5F88">
              <w:rPr>
                <w:rFonts w:cstheme="minorHAnsi"/>
                <w:szCs w:val="24"/>
              </w:rPr>
              <w:t>Atom</w:t>
            </w:r>
            <w:r w:rsidR="002E5800" w:rsidRPr="004C5F88">
              <w:rPr>
                <w:rFonts w:cstheme="minorHAnsi"/>
                <w:szCs w:val="24"/>
              </w:rPr>
              <w:t>, and</w:t>
            </w:r>
            <w:r w:rsidR="005B4902">
              <w:rPr>
                <w:rFonts w:cstheme="minorHAnsi"/>
                <w:szCs w:val="24"/>
              </w:rPr>
              <w:t xml:space="preserve"> </w:t>
            </w:r>
            <w:r w:rsidR="002E5800" w:rsidRPr="004C5F88">
              <w:rPr>
                <w:rFonts w:cstheme="minorHAnsi"/>
                <w:szCs w:val="24"/>
              </w:rPr>
              <w:t>Microsoft Office: Word, PowerPoint, Excel, Access.</w:t>
            </w:r>
          </w:p>
        </w:tc>
      </w:tr>
    </w:tbl>
    <w:p w14:paraId="7EEC4B2B" w14:textId="1A1E6BE3" w:rsidR="009F1BF4" w:rsidRPr="004C5F88" w:rsidRDefault="00416D46" w:rsidP="001E6022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PROFESSIONAL EXPERIE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700"/>
        <w:gridCol w:w="5490"/>
        <w:gridCol w:w="2600"/>
      </w:tblGrid>
      <w:tr w:rsidR="00585217" w:rsidRPr="004C5F88" w14:paraId="1B813EBB" w14:textId="77777777" w:rsidTr="00585217"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720153F6" w14:textId="5D6A6646" w:rsidR="00585217" w:rsidRPr="004C5F88" w:rsidRDefault="00585217" w:rsidP="00C62EC6">
            <w:pPr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linical SAS Programmer</w:t>
            </w:r>
          </w:p>
        </w:tc>
        <w:tc>
          <w:tcPr>
            <w:tcW w:w="5490" w:type="dxa"/>
            <w:shd w:val="clear" w:color="auto" w:fill="D9D9D9" w:themeFill="background1" w:themeFillShade="D9"/>
            <w:vAlign w:val="center"/>
          </w:tcPr>
          <w:p w14:paraId="37FEFCB4" w14:textId="2680D090" w:rsidR="00585217" w:rsidRPr="004C5F88" w:rsidRDefault="002452EF" w:rsidP="00C62EC6">
            <w:pPr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ompany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4C315471" w14:textId="486030BB" w:rsidR="00585217" w:rsidRPr="004C5F88" w:rsidRDefault="00585217" w:rsidP="00C62EC6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 w:rsidR="00E85841">
              <w:rPr>
                <w:rFonts w:cstheme="minorHAnsi"/>
                <w:b/>
                <w:bCs/>
                <w:szCs w:val="24"/>
              </w:rPr>
              <w:t>Duration</w:t>
            </w:r>
            <w:r w:rsidRPr="004C5F88">
              <w:rPr>
                <w:rFonts w:cstheme="minorHAnsi"/>
                <w:b/>
                <w:bCs/>
                <w:szCs w:val="24"/>
              </w:rPr>
              <w:t>)</w:t>
            </w:r>
          </w:p>
        </w:tc>
      </w:tr>
    </w:tbl>
    <w:p w14:paraId="66EC0B34" w14:textId="2C8850D6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Generate</w:t>
      </w:r>
      <w:r w:rsidR="002D06E6">
        <w:rPr>
          <w:rFonts w:cstheme="minorHAnsi"/>
          <w:color w:val="000000"/>
          <w:szCs w:val="24"/>
          <w:shd w:val="clear" w:color="auto" w:fill="FFFFFF"/>
        </w:rPr>
        <w:t>d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 the </w:t>
      </w:r>
      <w:r w:rsidR="002D06E6">
        <w:rPr>
          <w:rFonts w:cstheme="minorHAnsi"/>
          <w:color w:val="000000"/>
          <w:szCs w:val="24"/>
          <w:shd w:val="clear" w:color="auto" w:fill="FFFFFF"/>
        </w:rPr>
        <w:t>d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atasets and TLF's for DMC, </w:t>
      </w:r>
      <w:r w:rsidR="00BC1AB6" w:rsidRPr="004D0CDF">
        <w:rPr>
          <w:rFonts w:cstheme="minorHAnsi"/>
          <w:color w:val="000000"/>
          <w:szCs w:val="24"/>
          <w:shd w:val="clear" w:color="auto" w:fill="FFFFFF"/>
        </w:rPr>
        <w:t>CSR,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 and </w:t>
      </w:r>
      <w:r w:rsidR="00BC1AB6">
        <w:rPr>
          <w:rFonts w:cstheme="minorHAnsi"/>
          <w:color w:val="000000"/>
          <w:szCs w:val="24"/>
          <w:shd w:val="clear" w:color="auto" w:fill="FFFFFF"/>
        </w:rPr>
        <w:t>e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xploratory analysis for regulatory </w:t>
      </w:r>
      <w:r w:rsidR="00E24A81" w:rsidRPr="004D0CDF">
        <w:rPr>
          <w:rFonts w:cstheme="minorHAnsi"/>
          <w:color w:val="000000"/>
          <w:szCs w:val="24"/>
          <w:shd w:val="clear" w:color="auto" w:fill="FFFFFF"/>
        </w:rPr>
        <w:t>submission.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 </w:t>
      </w:r>
    </w:p>
    <w:p w14:paraId="0876C3A7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Created Programs to validate datasets CDISC SDTM compliance.</w:t>
      </w:r>
    </w:p>
    <w:p w14:paraId="4F3C9783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Worked on Phase II and III trials in Dermatology, Inflammation, Cardiovascular and Oncology studies.</w:t>
      </w:r>
    </w:p>
    <w:p w14:paraId="628D5F1E" w14:textId="11A58548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Used Output Delivery System (ODS) to produce HTML, </w:t>
      </w:r>
      <w:r w:rsidR="00E24A81" w:rsidRPr="004D0CDF">
        <w:rPr>
          <w:rFonts w:cstheme="minorHAnsi"/>
          <w:color w:val="000000"/>
          <w:szCs w:val="24"/>
          <w:shd w:val="clear" w:color="auto" w:fill="FFFFFF"/>
        </w:rPr>
        <w:t>PDF,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 and RTF reports.</w:t>
      </w:r>
    </w:p>
    <w:p w14:paraId="6486FCA1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Worked on analysis data definition document and transport files for FDA submissions.</w:t>
      </w:r>
    </w:p>
    <w:p w14:paraId="29969A8F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Created and reviewed Analysis dataset specifications based on the mock shells.</w:t>
      </w:r>
    </w:p>
    <w:p w14:paraId="11B43346" w14:textId="3AE38546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Created and Validated Analysis datasets based on the raw </w:t>
      </w:r>
      <w:r w:rsidR="00E24A81" w:rsidRPr="004D0CDF">
        <w:rPr>
          <w:rFonts w:cstheme="minorHAnsi"/>
          <w:color w:val="000000"/>
          <w:szCs w:val="24"/>
          <w:shd w:val="clear" w:color="auto" w:fill="FFFFFF"/>
        </w:rPr>
        <w:t>datasets.</w:t>
      </w:r>
    </w:p>
    <w:p w14:paraId="491FB74E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Created and Validated TLGs.</w:t>
      </w:r>
    </w:p>
    <w:p w14:paraId="7666EAE7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Reviewed CRTs and Created XPT Transport files for e-submissions.</w:t>
      </w:r>
    </w:p>
    <w:p w14:paraId="654E9182" w14:textId="1B5889AA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lastRenderedPageBreak/>
        <w:t xml:space="preserve">Designed, </w:t>
      </w:r>
      <w:r w:rsidR="00E24A81" w:rsidRPr="004D0CDF">
        <w:rPr>
          <w:rFonts w:cstheme="minorHAnsi"/>
          <w:color w:val="000000"/>
          <w:szCs w:val="24"/>
          <w:shd w:val="clear" w:color="auto" w:fill="FFFFFF"/>
        </w:rPr>
        <w:t>modified,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 and validated new and existing programs and macros depending on the requirements.</w:t>
      </w:r>
    </w:p>
    <w:p w14:paraId="12311028" w14:textId="59C35713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Programmed and </w:t>
      </w:r>
      <w:r w:rsidR="00E24A81" w:rsidRPr="004D0CDF">
        <w:rPr>
          <w:rFonts w:cstheme="minorHAnsi"/>
          <w:color w:val="000000"/>
          <w:szCs w:val="24"/>
          <w:shd w:val="clear" w:color="auto" w:fill="FFFFFF"/>
        </w:rPr>
        <w:t>reviewed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 new programs having a substantial statistical component and standard macros.</w:t>
      </w:r>
    </w:p>
    <w:p w14:paraId="7F457F88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Extracted data from Oracle tables to create SAS files for statistical analysis. </w:t>
      </w:r>
    </w:p>
    <w:p w14:paraId="283A7CAB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Developed Edit check programs to clean invalid data from the database.</w:t>
      </w:r>
    </w:p>
    <w:p w14:paraId="66CD7420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Used SAS macros for frequently used programs.</w:t>
      </w:r>
    </w:p>
    <w:p w14:paraId="72ECDED1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Validated and verified tables and listings.</w:t>
      </w:r>
    </w:p>
    <w:p w14:paraId="042CE70C" w14:textId="37261C09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Developed programs for producing reports from analysis datasets according to Statistical </w:t>
      </w:r>
      <w:r w:rsidR="00E24A81">
        <w:rPr>
          <w:rFonts w:cstheme="minorHAnsi"/>
          <w:color w:val="000000"/>
          <w:szCs w:val="24"/>
          <w:shd w:val="clear" w:color="auto" w:fill="FFFFFF"/>
        </w:rPr>
        <w:t>A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nalysis </w:t>
      </w:r>
      <w:r w:rsidR="00E24A81">
        <w:rPr>
          <w:rFonts w:cstheme="minorHAnsi"/>
          <w:color w:val="000000"/>
          <w:szCs w:val="24"/>
          <w:shd w:val="clear" w:color="auto" w:fill="FFFFFF"/>
        </w:rPr>
        <w:t>Pl</w:t>
      </w:r>
      <w:r w:rsidRPr="004D0CDF">
        <w:rPr>
          <w:rFonts w:cstheme="minorHAnsi"/>
          <w:color w:val="000000"/>
          <w:szCs w:val="24"/>
          <w:shd w:val="clear" w:color="auto" w:fill="FFFFFF"/>
        </w:rPr>
        <w:t>an (SAP).</w:t>
      </w:r>
    </w:p>
    <w:p w14:paraId="49A87939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Developed summary reports for safety.</w:t>
      </w:r>
    </w:p>
    <w:p w14:paraId="5F3F4C95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Used various SAS procedures such as PROC SQL, PROC FREQ, PROC MEANS, PROC SORT, PROC REPORT, PROC UNIVARIATE, PROC CONTENTS and PROC COMPARE.</w:t>
      </w:r>
    </w:p>
    <w:p w14:paraId="1A69D7E8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Involved in preparing clinical trials data for FDA submissions according to 21 CFR Part 11 and involved in listing, summary tables for NDA submission. </w:t>
      </w:r>
    </w:p>
    <w:p w14:paraId="698CA8B5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Collaborated with clinical researchers in the design of clinical trial selection of clinical endpoints, sample size requirements, protocol development, and Research and the Case Report Form design. </w:t>
      </w:r>
    </w:p>
    <w:p w14:paraId="54312841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Analyzed data according to Statistical Analysis Plan (SAP) in accordance with Protocol and CRF (Case Report Form).</w:t>
      </w:r>
    </w:p>
    <w:p w14:paraId="7CE23328" w14:textId="77777777" w:rsidR="004D0CDF" w:rsidRPr="004D0CDF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>Good Knowledge in debugging Macros with options such as MLOGIC, MPRINT, MERROR, and SYMBOLGEN.</w:t>
      </w:r>
    </w:p>
    <w:p w14:paraId="2036E2EE" w14:textId="3021F220" w:rsidR="002523A9" w:rsidRDefault="004D0CDF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4D0CDF">
        <w:rPr>
          <w:rFonts w:cstheme="minorHAnsi"/>
          <w:color w:val="000000"/>
          <w:szCs w:val="24"/>
          <w:shd w:val="clear" w:color="auto" w:fill="FFFFFF"/>
        </w:rPr>
        <w:t xml:space="preserve">Involved in periodic meetings focusing on statistical aspects of on-going clinical trials for selection of appropriate methodology, protocol review, interim statistical </w:t>
      </w:r>
      <w:r w:rsidR="002D06E6" w:rsidRPr="004D0CDF">
        <w:rPr>
          <w:rFonts w:cstheme="minorHAnsi"/>
          <w:color w:val="000000"/>
          <w:szCs w:val="24"/>
          <w:shd w:val="clear" w:color="auto" w:fill="FFFFFF"/>
        </w:rPr>
        <w:t>analysis,</w:t>
      </w:r>
      <w:r w:rsidRPr="004D0CDF">
        <w:rPr>
          <w:rFonts w:cstheme="minorHAnsi"/>
          <w:color w:val="000000"/>
          <w:szCs w:val="24"/>
          <w:shd w:val="clear" w:color="auto" w:fill="FFFFFF"/>
        </w:rPr>
        <w:t xml:space="preserve"> and report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700"/>
        <w:gridCol w:w="5490"/>
        <w:gridCol w:w="2600"/>
      </w:tblGrid>
      <w:tr w:rsidR="002D06E6" w:rsidRPr="004C5F88" w14:paraId="3B66CC60" w14:textId="77777777" w:rsidTr="00C511EC"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742CE24A" w14:textId="77777777" w:rsidR="002D06E6" w:rsidRPr="004C5F88" w:rsidRDefault="002D06E6" w:rsidP="00C511EC">
            <w:pPr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linical SAS Programmer</w:t>
            </w:r>
          </w:p>
        </w:tc>
        <w:tc>
          <w:tcPr>
            <w:tcW w:w="5490" w:type="dxa"/>
            <w:shd w:val="clear" w:color="auto" w:fill="D9D9D9" w:themeFill="background1" w:themeFillShade="D9"/>
            <w:vAlign w:val="center"/>
          </w:tcPr>
          <w:p w14:paraId="78F22ED6" w14:textId="29540D18" w:rsidR="002D06E6" w:rsidRPr="004C5F88" w:rsidRDefault="00E85841" w:rsidP="00C511EC">
            <w:pPr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ompany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DFBAE9E" w14:textId="0F621E14" w:rsidR="002D06E6" w:rsidRPr="004C5F88" w:rsidRDefault="002D06E6" w:rsidP="00C511EC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 w:rsidR="00E85841">
              <w:rPr>
                <w:rFonts w:cstheme="minorHAnsi"/>
                <w:b/>
                <w:bCs/>
                <w:szCs w:val="24"/>
              </w:rPr>
              <w:t>Duration</w:t>
            </w:r>
            <w:r w:rsidRPr="004C5F88">
              <w:rPr>
                <w:rFonts w:cstheme="minorHAnsi"/>
                <w:b/>
                <w:bCs/>
                <w:szCs w:val="24"/>
              </w:rPr>
              <w:t>)</w:t>
            </w:r>
          </w:p>
        </w:tc>
      </w:tr>
    </w:tbl>
    <w:p w14:paraId="5470C05B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Created Analysis datasets referring to the specifications provided according to CDISC standards.</w:t>
      </w:r>
    </w:p>
    <w:p w14:paraId="049050E8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Experienced on phase II and III clinical trials in different therapeutic areas including Pediatric, Infectious diseases, Oncology and Neurology.</w:t>
      </w:r>
    </w:p>
    <w:p w14:paraId="2F7C92B3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Produced data listings, summary tables and graphs for analysis.</w:t>
      </w:r>
    </w:p>
    <w:p w14:paraId="59149C44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Provided data in SAS transport files, and other appropriate deliverables and documentation for regulatory submissions.</w:t>
      </w:r>
    </w:p>
    <w:p w14:paraId="06BBC23C" w14:textId="33FDBB63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 xml:space="preserve">Created and maintained libraries of SAS application programs, </w:t>
      </w:r>
      <w:r w:rsidR="00F94FCC" w:rsidRPr="00D70DB0">
        <w:rPr>
          <w:rFonts w:cstheme="minorHAnsi"/>
          <w:color w:val="000000"/>
          <w:szCs w:val="24"/>
          <w:shd w:val="clear" w:color="auto" w:fill="FFFFFF"/>
        </w:rPr>
        <w:t>formats,</w:t>
      </w:r>
      <w:r w:rsidRPr="00D70DB0">
        <w:rPr>
          <w:rFonts w:cstheme="minorHAnsi"/>
          <w:color w:val="000000"/>
          <w:szCs w:val="24"/>
          <w:shd w:val="clear" w:color="auto" w:fill="FFFFFF"/>
        </w:rPr>
        <w:t xml:space="preserve"> and macros.</w:t>
      </w:r>
    </w:p>
    <w:p w14:paraId="6C172FFE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Performed validation on clinical trial data.</w:t>
      </w:r>
    </w:p>
    <w:p w14:paraId="509905F4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 xml:space="preserve">Created annotated case report form using CDISC-SDTM mapping.  </w:t>
      </w:r>
    </w:p>
    <w:p w14:paraId="19864406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Created CRT’s (Case Report Tabulations) using CDISC standards for submissions to the FDA.</w:t>
      </w:r>
    </w:p>
    <w:p w14:paraId="4EEC609D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 xml:space="preserve">Good understanding and working knowledge on of SOPs, GCP and FDA guidelines. </w:t>
      </w:r>
    </w:p>
    <w:p w14:paraId="5D4336FB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 xml:space="preserve">Experienced in running </w:t>
      </w:r>
      <w:proofErr w:type="spellStart"/>
      <w:r w:rsidRPr="00D70DB0">
        <w:rPr>
          <w:rFonts w:cstheme="minorHAnsi"/>
          <w:color w:val="000000"/>
          <w:szCs w:val="24"/>
          <w:shd w:val="clear" w:color="auto" w:fill="FFFFFF"/>
        </w:rPr>
        <w:t>OpenCDISC</w:t>
      </w:r>
      <w:proofErr w:type="spellEnd"/>
      <w:r w:rsidRPr="00D70DB0">
        <w:rPr>
          <w:rFonts w:cstheme="minorHAnsi"/>
          <w:color w:val="000000"/>
          <w:szCs w:val="24"/>
          <w:shd w:val="clear" w:color="auto" w:fill="FFFFFF"/>
        </w:rPr>
        <w:t xml:space="preserve"> Validator and creating Define.XML and Study Data Reviewers Guide (SDRG) and Analysis Data Reviewer’s Guide (ADRG).</w:t>
      </w:r>
    </w:p>
    <w:p w14:paraId="76A1341D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Developed permanent SAS formats and Macros following departmental specifications.</w:t>
      </w:r>
    </w:p>
    <w:p w14:paraId="2159432F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 xml:space="preserve">Used </w:t>
      </w:r>
      <w:proofErr w:type="spellStart"/>
      <w:r w:rsidRPr="00D70DB0">
        <w:rPr>
          <w:rFonts w:cstheme="minorHAnsi"/>
          <w:color w:val="000000"/>
          <w:szCs w:val="24"/>
          <w:shd w:val="clear" w:color="auto" w:fill="FFFFFF"/>
        </w:rPr>
        <w:t>Infile</w:t>
      </w:r>
      <w:proofErr w:type="spellEnd"/>
      <w:r w:rsidRPr="00D70DB0">
        <w:rPr>
          <w:rFonts w:cstheme="minorHAnsi"/>
          <w:color w:val="000000"/>
          <w:szCs w:val="24"/>
          <w:shd w:val="clear" w:color="auto" w:fill="FFFFFF"/>
        </w:rPr>
        <w:t xml:space="preserve"> statement options to control processing when reading raw data files in SAS.</w:t>
      </w:r>
    </w:p>
    <w:p w14:paraId="78732548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Generated Listings and Tables using PROC REPORT.</w:t>
      </w:r>
    </w:p>
    <w:p w14:paraId="746A38BC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Extensive use of PROC FREQ, PROC MEANS, PROC UNIVARIATE, PROC TRANSPOSE, PROC MIXED, PROC REPORT, PROC TABULATE, Data _Null_, and Chart procedures.</w:t>
      </w:r>
    </w:p>
    <w:p w14:paraId="2A0F6E9F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Created graphs by using various SAS procedures like PROC GCHART, PROC GPLOT, PROC LIFETEST and PROC UNIVARIATE.</w:t>
      </w:r>
    </w:p>
    <w:p w14:paraId="2D139A03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Produced RTF, and HTML formatted files using SAS/ODS to produce ADHOC reports for future reference.</w:t>
      </w:r>
    </w:p>
    <w:p w14:paraId="64082D2B" w14:textId="3AA074D4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 xml:space="preserve">Enhanced reports </w:t>
      </w:r>
      <w:r w:rsidR="00F94FCC" w:rsidRPr="00D70DB0">
        <w:rPr>
          <w:rFonts w:cstheme="minorHAnsi"/>
          <w:color w:val="000000"/>
          <w:szCs w:val="24"/>
          <w:shd w:val="clear" w:color="auto" w:fill="FFFFFF"/>
        </w:rPr>
        <w:t>using</w:t>
      </w:r>
      <w:r w:rsidRPr="00D70DB0">
        <w:rPr>
          <w:rFonts w:cstheme="minorHAnsi"/>
          <w:color w:val="000000"/>
          <w:szCs w:val="24"/>
          <w:shd w:val="clear" w:color="auto" w:fill="FFFFFF"/>
        </w:rPr>
        <w:t xml:space="preserve"> labels, SAS formats, user-defined formats, titles, </w:t>
      </w:r>
      <w:proofErr w:type="gramStart"/>
      <w:r w:rsidRPr="00D70DB0">
        <w:rPr>
          <w:rFonts w:cstheme="minorHAnsi"/>
          <w:color w:val="000000"/>
          <w:szCs w:val="24"/>
          <w:shd w:val="clear" w:color="auto" w:fill="FFFFFF"/>
        </w:rPr>
        <w:t>footnotes</w:t>
      </w:r>
      <w:proofErr w:type="gramEnd"/>
      <w:r w:rsidRPr="00D70DB0">
        <w:rPr>
          <w:rFonts w:cstheme="minorHAnsi"/>
          <w:color w:val="000000"/>
          <w:szCs w:val="24"/>
          <w:shd w:val="clear" w:color="auto" w:fill="FFFFFF"/>
        </w:rPr>
        <w:t xml:space="preserve"> and SAS System reporting options.</w:t>
      </w:r>
    </w:p>
    <w:p w14:paraId="28B9C0C9" w14:textId="77777777" w:rsidR="00D70DB0" w:rsidRPr="00D70DB0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Developed MACROs to replace repetitive codes for generating descriptive statistics.</w:t>
      </w:r>
    </w:p>
    <w:p w14:paraId="21527BAF" w14:textId="5D60CCED" w:rsidR="00182702" w:rsidRDefault="00D70DB0" w:rsidP="00C22E0A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D70DB0">
        <w:rPr>
          <w:rFonts w:cstheme="minorHAnsi"/>
          <w:color w:val="000000"/>
          <w:szCs w:val="24"/>
          <w:shd w:val="clear" w:color="auto" w:fill="FFFFFF"/>
        </w:rPr>
        <w:t>Debugged SAS programs using PUT, Data _NULL_ statements in code reviews and test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700"/>
        <w:gridCol w:w="5490"/>
        <w:gridCol w:w="2600"/>
      </w:tblGrid>
      <w:tr w:rsidR="00E85841" w:rsidRPr="004C5F88" w14:paraId="0AF413B0" w14:textId="77777777" w:rsidTr="00C511EC"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5B9CAB1C" w14:textId="77777777" w:rsidR="00E85841" w:rsidRPr="004C5F88" w:rsidRDefault="00E85841" w:rsidP="00C511EC">
            <w:pPr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linical SAS Programmer</w:t>
            </w:r>
          </w:p>
        </w:tc>
        <w:tc>
          <w:tcPr>
            <w:tcW w:w="5490" w:type="dxa"/>
            <w:shd w:val="clear" w:color="auto" w:fill="D9D9D9" w:themeFill="background1" w:themeFillShade="D9"/>
            <w:vAlign w:val="center"/>
          </w:tcPr>
          <w:p w14:paraId="245D302F" w14:textId="77777777" w:rsidR="00E85841" w:rsidRPr="004C5F88" w:rsidRDefault="00E85841" w:rsidP="00C511EC">
            <w:pPr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ompany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60E3AD7" w14:textId="77777777" w:rsidR="00E85841" w:rsidRPr="004C5F88" w:rsidRDefault="00E85841" w:rsidP="00C511EC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>
              <w:rPr>
                <w:rFonts w:cstheme="minorHAnsi"/>
                <w:b/>
                <w:bCs/>
                <w:szCs w:val="24"/>
              </w:rPr>
              <w:t>Duration</w:t>
            </w:r>
            <w:r w:rsidRPr="004C5F88">
              <w:rPr>
                <w:rFonts w:cstheme="minorHAnsi"/>
                <w:b/>
                <w:bCs/>
                <w:szCs w:val="24"/>
              </w:rPr>
              <w:t>)</w:t>
            </w:r>
          </w:p>
        </w:tc>
      </w:tr>
    </w:tbl>
    <w:p w14:paraId="2FCE9E92" w14:textId="37256F7C" w:rsidR="006A701B" w:rsidRPr="008B79E3" w:rsidRDefault="00FB11BB" w:rsidP="00510E31">
      <w:pPr>
        <w:contextualSpacing/>
        <w:rPr>
          <w:rFonts w:cstheme="minorHAnsi"/>
          <w:b/>
          <w:bCs/>
          <w:color w:val="000000"/>
          <w:szCs w:val="24"/>
          <w:shd w:val="clear" w:color="auto" w:fill="FFFFFF"/>
        </w:rPr>
      </w:pPr>
      <w:r w:rsidRPr="004C5F88">
        <w:rPr>
          <w:rFonts w:cstheme="minorHAnsi"/>
          <w:b/>
          <w:bCs/>
          <w:szCs w:val="24"/>
        </w:rPr>
        <w:t xml:space="preserve">Statistical programming </w:t>
      </w:r>
      <w:r>
        <w:rPr>
          <w:rFonts w:cstheme="minorHAnsi"/>
          <w:b/>
          <w:bCs/>
          <w:szCs w:val="24"/>
        </w:rPr>
        <w:t>and data analysis of p</w:t>
      </w:r>
      <w:r w:rsidR="006A701B" w:rsidRPr="008B79E3">
        <w:rPr>
          <w:rFonts w:cstheme="minorHAnsi"/>
          <w:b/>
          <w:bCs/>
          <w:color w:val="000000"/>
          <w:szCs w:val="24"/>
          <w:shd w:val="clear" w:color="auto" w:fill="FFFFFF"/>
        </w:rPr>
        <w:t xml:space="preserve">hase I </w:t>
      </w:r>
      <w:r w:rsidR="008774D7">
        <w:rPr>
          <w:rFonts w:cstheme="minorHAnsi"/>
          <w:b/>
          <w:bCs/>
          <w:color w:val="000000"/>
          <w:szCs w:val="24"/>
          <w:shd w:val="clear" w:color="auto" w:fill="FFFFFF"/>
        </w:rPr>
        <w:t xml:space="preserve">&amp;  </w:t>
      </w:r>
      <w:r w:rsidR="006A701B" w:rsidRPr="008B79E3">
        <w:rPr>
          <w:rFonts w:cstheme="minorHAnsi"/>
          <w:b/>
          <w:bCs/>
          <w:color w:val="000000"/>
          <w:szCs w:val="24"/>
          <w:shd w:val="clear" w:color="auto" w:fill="FFFFFF"/>
        </w:rPr>
        <w:t>phase II clinical trials involving Gastroenterology, Oncology and Dermatology.</w:t>
      </w:r>
    </w:p>
    <w:p w14:paraId="24A6132B" w14:textId="30CE6A15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>Created analy</w:t>
      </w:r>
      <w:r w:rsidR="00FC684B">
        <w:rPr>
          <w:rFonts w:cstheme="minorHAnsi"/>
          <w:color w:val="000000"/>
          <w:szCs w:val="24"/>
          <w:shd w:val="clear" w:color="auto" w:fill="FFFFFF"/>
        </w:rPr>
        <w:t>sis d</w:t>
      </w:r>
      <w:r w:rsidRPr="006A701B">
        <w:rPr>
          <w:rFonts w:cstheme="minorHAnsi"/>
          <w:color w:val="000000"/>
          <w:szCs w:val="24"/>
          <w:shd w:val="clear" w:color="auto" w:fill="FFFFFF"/>
        </w:rPr>
        <w:t xml:space="preserve">atasets from raw data files and modified existing datasets using Set, Merge, Sort, and Formats, </w:t>
      </w:r>
      <w:r w:rsidR="00FC684B" w:rsidRPr="006A701B">
        <w:rPr>
          <w:rFonts w:cstheme="minorHAnsi"/>
          <w:color w:val="000000"/>
          <w:szCs w:val="24"/>
          <w:shd w:val="clear" w:color="auto" w:fill="FFFFFF"/>
        </w:rPr>
        <w:t>Functions,</w:t>
      </w:r>
      <w:r w:rsidRPr="006A701B">
        <w:rPr>
          <w:rFonts w:cstheme="minorHAnsi"/>
          <w:color w:val="000000"/>
          <w:szCs w:val="24"/>
          <w:shd w:val="clear" w:color="auto" w:fill="FFFFFF"/>
        </w:rPr>
        <w:t xml:space="preserve"> and conditional statements. </w:t>
      </w:r>
    </w:p>
    <w:p w14:paraId="123A2114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>Followed Statistical Analysis plan for generating reports and tabulations.</w:t>
      </w:r>
    </w:p>
    <w:p w14:paraId="5B13C88B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 xml:space="preserve">Developed macros to map the SDTM and </w:t>
      </w:r>
      <w:proofErr w:type="spellStart"/>
      <w:r w:rsidRPr="006A701B">
        <w:rPr>
          <w:rFonts w:cstheme="minorHAnsi"/>
          <w:color w:val="000000"/>
          <w:szCs w:val="24"/>
          <w:shd w:val="clear" w:color="auto" w:fill="FFFFFF"/>
        </w:rPr>
        <w:t>ADaM</w:t>
      </w:r>
      <w:proofErr w:type="spellEnd"/>
      <w:r w:rsidRPr="006A701B">
        <w:rPr>
          <w:rFonts w:cstheme="minorHAnsi"/>
          <w:color w:val="000000"/>
          <w:szCs w:val="24"/>
          <w:shd w:val="clear" w:color="auto" w:fill="FFFFFF"/>
        </w:rPr>
        <w:t xml:space="preserve"> datasets to use across the study following CDISC standards as per Protocol and SAP.</w:t>
      </w:r>
    </w:p>
    <w:p w14:paraId="210152E4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 xml:space="preserve">Participated in Clinical Data Management by developing simple SAS programs for checking data and ensuring accuracy.  </w:t>
      </w:r>
    </w:p>
    <w:p w14:paraId="4AD5B8DD" w14:textId="6B24C386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 xml:space="preserve">Extracted, </w:t>
      </w:r>
      <w:r w:rsidR="00FC684B" w:rsidRPr="006A701B">
        <w:rPr>
          <w:rFonts w:cstheme="minorHAnsi"/>
          <w:color w:val="000000"/>
          <w:szCs w:val="24"/>
          <w:shd w:val="clear" w:color="auto" w:fill="FFFFFF"/>
        </w:rPr>
        <w:t>validated,</w:t>
      </w:r>
      <w:r w:rsidRPr="006A701B">
        <w:rPr>
          <w:rFonts w:cstheme="minorHAnsi"/>
          <w:color w:val="000000"/>
          <w:szCs w:val="24"/>
          <w:shd w:val="clear" w:color="auto" w:fill="FFFFFF"/>
        </w:rPr>
        <w:t xml:space="preserve"> and generated SAS data sets from Oracle using ‘SQL Pass through Facility’.    </w:t>
      </w:r>
    </w:p>
    <w:p w14:paraId="0421CD6E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>Worked on SAS/GRAPH to present results in BAR CHARTS, BOX PLOT, ODDS RATIO ESTIMATES and SCATTER PLOTS.</w:t>
      </w:r>
    </w:p>
    <w:p w14:paraId="1FD2B1F4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>Used SAS Macros in creation of new programs as well as modification of existing programs to improve results.</w:t>
      </w:r>
    </w:p>
    <w:p w14:paraId="7101B1EF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 xml:space="preserve">Handled data about missing and clinical trial dropouts using traditional approach of generating Last-Observation-Carried-Forward (LOCF) data on Visit-wise data. </w:t>
      </w:r>
    </w:p>
    <w:p w14:paraId="691404EC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 xml:space="preserve">Used PROC SQL, PROC FREQ and PROC MEANS for data analysis and generating report using PROC REPORT.  </w:t>
      </w:r>
    </w:p>
    <w:p w14:paraId="400DCF8A" w14:textId="77777777" w:rsidR="006A701B" w:rsidRPr="006A701B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>Used SAS ODS for generating reports in specific output formats like RTF, PDF, and HTML etc.</w:t>
      </w:r>
    </w:p>
    <w:p w14:paraId="2F4F9805" w14:textId="5DEF55CF" w:rsidR="00E85841" w:rsidRPr="00D70DB0" w:rsidRDefault="006A701B" w:rsidP="00510E31">
      <w:pPr>
        <w:pStyle w:val="ListParagraph"/>
        <w:numPr>
          <w:ilvl w:val="0"/>
          <w:numId w:val="13"/>
        </w:numPr>
        <w:rPr>
          <w:rFonts w:cstheme="minorHAnsi"/>
          <w:color w:val="000000"/>
          <w:szCs w:val="24"/>
          <w:shd w:val="clear" w:color="auto" w:fill="FFFFFF"/>
        </w:rPr>
      </w:pPr>
      <w:r w:rsidRPr="006A701B">
        <w:rPr>
          <w:rFonts w:cstheme="minorHAnsi"/>
          <w:color w:val="000000"/>
          <w:szCs w:val="24"/>
          <w:shd w:val="clear" w:color="auto" w:fill="FFFFFF"/>
        </w:rPr>
        <w:t>Created SAS reports using the Data _Null_ technique and Proc Report for NDA submission as per FDA regulations and company standards</w:t>
      </w:r>
      <w:r w:rsidR="00E85841" w:rsidRPr="00D70DB0">
        <w:rPr>
          <w:rFonts w:cstheme="minorHAnsi"/>
          <w:color w:val="000000"/>
          <w:szCs w:val="24"/>
          <w:shd w:val="clear" w:color="auto" w:fill="FFFFFF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700"/>
        <w:gridCol w:w="5490"/>
        <w:gridCol w:w="2600"/>
      </w:tblGrid>
      <w:tr w:rsidR="007C50D6" w:rsidRPr="004C5F88" w14:paraId="4B99989A" w14:textId="77777777" w:rsidTr="00C511EC"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6372EEA" w14:textId="77777777" w:rsidR="007C50D6" w:rsidRPr="004C5F88" w:rsidRDefault="007C50D6" w:rsidP="00C511EC">
            <w:pPr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linical SAS Programmer</w:t>
            </w:r>
          </w:p>
        </w:tc>
        <w:tc>
          <w:tcPr>
            <w:tcW w:w="5490" w:type="dxa"/>
            <w:shd w:val="clear" w:color="auto" w:fill="D9D9D9" w:themeFill="background1" w:themeFillShade="D9"/>
            <w:vAlign w:val="center"/>
          </w:tcPr>
          <w:p w14:paraId="7E0FA4F7" w14:textId="7931CF40" w:rsidR="007C50D6" w:rsidRPr="004C5F88" w:rsidRDefault="008B79E3" w:rsidP="00C511EC">
            <w:pPr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Company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39389ADB" w14:textId="236162BB" w:rsidR="007C50D6" w:rsidRPr="004C5F88" w:rsidRDefault="007C50D6" w:rsidP="00C511EC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 w:rsidR="008B79E3">
              <w:rPr>
                <w:rFonts w:cstheme="minorHAnsi"/>
                <w:b/>
                <w:bCs/>
                <w:szCs w:val="24"/>
              </w:rPr>
              <w:t>Duration</w:t>
            </w:r>
            <w:r w:rsidRPr="004C5F88">
              <w:rPr>
                <w:rFonts w:cstheme="minorHAnsi"/>
                <w:b/>
                <w:bCs/>
                <w:szCs w:val="24"/>
              </w:rPr>
              <w:t>)</w:t>
            </w:r>
          </w:p>
        </w:tc>
      </w:tr>
    </w:tbl>
    <w:p w14:paraId="5E802C00" w14:textId="49EFA907" w:rsidR="007C50D6" w:rsidRPr="004C5F88" w:rsidRDefault="007C50D6" w:rsidP="00DB104B">
      <w:pPr>
        <w:contextualSpacing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 xml:space="preserve">Statistical programming support for </w:t>
      </w:r>
      <w:r w:rsidR="008774D7">
        <w:rPr>
          <w:rFonts w:cstheme="minorHAnsi"/>
          <w:b/>
          <w:bCs/>
          <w:szCs w:val="24"/>
        </w:rPr>
        <w:t>p</w:t>
      </w:r>
      <w:r w:rsidRPr="004C5F88">
        <w:rPr>
          <w:rFonts w:cstheme="minorHAnsi"/>
          <w:b/>
          <w:bCs/>
          <w:szCs w:val="24"/>
        </w:rPr>
        <w:t xml:space="preserve">hase II &amp; </w:t>
      </w:r>
      <w:r w:rsidR="008774D7">
        <w:rPr>
          <w:rFonts w:cstheme="minorHAnsi"/>
          <w:b/>
          <w:bCs/>
          <w:szCs w:val="24"/>
        </w:rPr>
        <w:t>p</w:t>
      </w:r>
      <w:r w:rsidRPr="004C5F88">
        <w:rPr>
          <w:rFonts w:cstheme="minorHAnsi"/>
          <w:b/>
          <w:bCs/>
          <w:szCs w:val="24"/>
        </w:rPr>
        <w:t>hase III clinical trials in the therapeutic areas; Diabetes Mellitus and Hodgkin’s Lymphoma.</w:t>
      </w:r>
    </w:p>
    <w:p w14:paraId="7624F6F4" w14:textId="77777777" w:rsidR="007C50D6" w:rsidRPr="004C5F88" w:rsidRDefault="007C50D6" w:rsidP="00DB104B">
      <w:pPr>
        <w:pStyle w:val="ListParagraph"/>
        <w:numPr>
          <w:ilvl w:val="0"/>
          <w:numId w:val="13"/>
        </w:numPr>
        <w:rPr>
          <w:rFonts w:cstheme="minorHAnsi"/>
          <w:szCs w:val="24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Used SAS/ACCESS® to import clinical trial data into SAS® and g</w:t>
      </w:r>
      <w:r w:rsidRPr="004C5F88">
        <w:rPr>
          <w:rFonts w:cstheme="minorHAnsi"/>
          <w:szCs w:val="24"/>
        </w:rPr>
        <w:t xml:space="preserve">enerated SDTM and </w:t>
      </w:r>
      <w:proofErr w:type="spellStart"/>
      <w:r w:rsidRPr="004C5F88">
        <w:rPr>
          <w:rFonts w:cstheme="minorHAnsi"/>
          <w:szCs w:val="24"/>
        </w:rPr>
        <w:t>ADaM</w:t>
      </w:r>
      <w:proofErr w:type="spellEnd"/>
      <w:r w:rsidRPr="004C5F88">
        <w:rPr>
          <w:rFonts w:cstheme="minorHAnsi"/>
          <w:szCs w:val="24"/>
        </w:rPr>
        <w:t xml:space="preserve"> datasets by applying IG and following CDISC standards.</w:t>
      </w:r>
    </w:p>
    <w:p w14:paraId="0322F19F" w14:textId="77777777" w:rsidR="007C50D6" w:rsidRPr="004C5F88" w:rsidRDefault="007C50D6" w:rsidP="00DB104B">
      <w:pPr>
        <w:pStyle w:val="ListParagraph"/>
        <w:numPr>
          <w:ilvl w:val="0"/>
          <w:numId w:val="13"/>
        </w:numPr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Checked CDISC SDTM compliance on the datasets using Pinnacle 21 and Open CDISC Validator.</w:t>
      </w:r>
    </w:p>
    <w:p w14:paraId="6E9C015A" w14:textId="77777777" w:rsidR="007C50D6" w:rsidRPr="004C5F88" w:rsidRDefault="007C50D6" w:rsidP="00DB104B">
      <w:pPr>
        <w:pStyle w:val="ListParagraph"/>
        <w:numPr>
          <w:ilvl w:val="0"/>
          <w:numId w:val="13"/>
        </w:numPr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Investigated missing values and data anomalies and performed data manipulation on SAS® Datasets using interleaving, merging, appending, concatenating, and sorting</w:t>
      </w:r>
      <w:r w:rsidRPr="004C5F88">
        <w:rPr>
          <w:rFonts w:cstheme="minorHAnsi"/>
          <w:color w:val="000000"/>
          <w:szCs w:val="24"/>
          <w:shd w:val="clear" w:color="auto" w:fill="FFFFFF"/>
        </w:rPr>
        <w:t>.</w:t>
      </w:r>
    </w:p>
    <w:p w14:paraId="71ECDA6C" w14:textId="77777777" w:rsidR="007C50D6" w:rsidRPr="004C5F88" w:rsidRDefault="007C50D6" w:rsidP="00DB104B">
      <w:pPr>
        <w:pStyle w:val="ListParagraph"/>
        <w:numPr>
          <w:ilvl w:val="0"/>
          <w:numId w:val="13"/>
        </w:numPr>
        <w:rPr>
          <w:rFonts w:cstheme="minorHAnsi"/>
          <w:szCs w:val="24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Utilized MACROs to perform data analysis and c</w:t>
      </w:r>
      <w:r w:rsidRPr="004C5F88">
        <w:rPr>
          <w:rFonts w:cstheme="minorHAnsi"/>
          <w:szCs w:val="24"/>
        </w:rPr>
        <w:t>reated tables, listings and graphs including patient demography, adverse events, vitals, con meds, laboratory etc.</w:t>
      </w:r>
    </w:p>
    <w:p w14:paraId="26845467" w14:textId="77777777" w:rsidR="007C50D6" w:rsidRPr="004C5F88" w:rsidRDefault="007C50D6" w:rsidP="00DB104B">
      <w:pPr>
        <w:pStyle w:val="ListParagraph"/>
        <w:numPr>
          <w:ilvl w:val="0"/>
          <w:numId w:val="13"/>
        </w:numPr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Interacted with biostatisticians regularly for programming and validation of clinical data.</w:t>
      </w:r>
    </w:p>
    <w:p w14:paraId="3DA6ADF0" w14:textId="77777777" w:rsidR="007C50D6" w:rsidRPr="004C5F88" w:rsidRDefault="007C50D6" w:rsidP="00DB104B">
      <w:pPr>
        <w:pStyle w:val="ListParagraph"/>
        <w:numPr>
          <w:ilvl w:val="0"/>
          <w:numId w:val="13"/>
        </w:numPr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Generated reports in html, pdf, and rtf formats using SAS® output delivery system (ODS).</w:t>
      </w:r>
    </w:p>
    <w:p w14:paraId="6D713FA6" w14:textId="6997ED1A" w:rsidR="00111C44" w:rsidRPr="004C5F88" w:rsidRDefault="00416D46" w:rsidP="00556FC5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EDUCATION:</w:t>
      </w:r>
    </w:p>
    <w:p w14:paraId="3D322EBA" w14:textId="31821420" w:rsidR="00F059AE" w:rsidRPr="00C84755" w:rsidRDefault="00F059AE" w:rsidP="00C84755">
      <w:pPr>
        <w:spacing w:before="40" w:after="0"/>
        <w:jc w:val="both"/>
        <w:rPr>
          <w:rFonts w:cstheme="minorHAnsi"/>
          <w:b/>
          <w:bCs/>
          <w:szCs w:val="24"/>
        </w:rPr>
      </w:pPr>
      <w:r w:rsidRPr="00820730">
        <w:rPr>
          <w:rFonts w:cstheme="minorHAnsi"/>
          <w:b/>
          <w:bCs/>
          <w:szCs w:val="24"/>
        </w:rPr>
        <w:t>Master’s in Healthcare Informatics</w:t>
      </w:r>
      <w:r w:rsidR="00C84755">
        <w:rPr>
          <w:rFonts w:cstheme="minorHAnsi"/>
          <w:b/>
          <w:bCs/>
          <w:szCs w:val="24"/>
        </w:rPr>
        <w:tab/>
      </w:r>
      <w:r w:rsidR="00C84755">
        <w:rPr>
          <w:rFonts w:cstheme="minorHAnsi"/>
          <w:b/>
          <w:bCs/>
          <w:szCs w:val="24"/>
        </w:rPr>
        <w:tab/>
      </w:r>
      <w:r>
        <w:rPr>
          <w:rFonts w:cstheme="minorHAnsi"/>
          <w:szCs w:val="24"/>
        </w:rPr>
        <w:t xml:space="preserve">College of Health Sciences, University of Wisconsin </w:t>
      </w:r>
      <w:r w:rsidR="00B17451">
        <w:rPr>
          <w:rFonts w:cstheme="minorHAnsi"/>
          <w:szCs w:val="24"/>
        </w:rPr>
        <w:t>–</w:t>
      </w:r>
      <w:r>
        <w:rPr>
          <w:rFonts w:cstheme="minorHAnsi"/>
          <w:szCs w:val="24"/>
        </w:rPr>
        <w:t xml:space="preserve"> Milwaukee</w:t>
      </w:r>
    </w:p>
    <w:p w14:paraId="183A6D15" w14:textId="70D327B5" w:rsidR="00B17451" w:rsidRPr="00C84755" w:rsidRDefault="00B17451" w:rsidP="00C84755">
      <w:pPr>
        <w:spacing w:before="40" w:after="0"/>
        <w:jc w:val="both"/>
        <w:rPr>
          <w:rFonts w:cstheme="minorHAnsi"/>
          <w:b/>
          <w:bCs/>
          <w:szCs w:val="24"/>
        </w:rPr>
      </w:pPr>
      <w:r w:rsidRPr="00820730">
        <w:rPr>
          <w:rFonts w:cstheme="minorHAnsi"/>
          <w:b/>
          <w:bCs/>
          <w:szCs w:val="24"/>
        </w:rPr>
        <w:t xml:space="preserve">Bachelor’s in Dental Surgery </w:t>
      </w:r>
      <w:r w:rsidR="00C84755">
        <w:rPr>
          <w:rFonts w:cstheme="minorHAnsi"/>
          <w:b/>
          <w:bCs/>
          <w:szCs w:val="24"/>
        </w:rPr>
        <w:tab/>
      </w:r>
      <w:r w:rsidR="00C84755">
        <w:rPr>
          <w:rFonts w:cstheme="minorHAnsi"/>
          <w:b/>
          <w:bCs/>
          <w:szCs w:val="24"/>
        </w:rPr>
        <w:tab/>
      </w:r>
      <w:r w:rsidR="00C84755">
        <w:rPr>
          <w:rFonts w:cstheme="minorHAnsi"/>
          <w:b/>
          <w:bCs/>
          <w:szCs w:val="24"/>
        </w:rPr>
        <w:tab/>
      </w:r>
      <w:r>
        <w:rPr>
          <w:rFonts w:cstheme="minorHAnsi"/>
          <w:szCs w:val="24"/>
        </w:rPr>
        <w:t>Government Dental College and Hospitals, Hyderabad, India</w:t>
      </w:r>
    </w:p>
    <w:sectPr w:rsidR="00B17451" w:rsidRPr="00C84755" w:rsidSect="00416D46">
      <w:pgSz w:w="12240" w:h="15840"/>
      <w:pgMar w:top="720" w:right="720" w:bottom="720" w:left="720" w:header="86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71B1A" w14:textId="77777777" w:rsidR="00370B2F" w:rsidRDefault="00370B2F" w:rsidP="00175E8E">
      <w:pPr>
        <w:spacing w:after="0"/>
      </w:pPr>
      <w:r>
        <w:separator/>
      </w:r>
    </w:p>
  </w:endnote>
  <w:endnote w:type="continuationSeparator" w:id="0">
    <w:p w14:paraId="5D0230B5" w14:textId="77777777" w:rsidR="00370B2F" w:rsidRDefault="00370B2F" w:rsidP="00175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B14C1" w14:textId="77777777" w:rsidR="00370B2F" w:rsidRDefault="00370B2F" w:rsidP="00175E8E">
      <w:pPr>
        <w:spacing w:after="0"/>
      </w:pPr>
      <w:r>
        <w:separator/>
      </w:r>
    </w:p>
  </w:footnote>
  <w:footnote w:type="continuationSeparator" w:id="0">
    <w:p w14:paraId="5D1CDD2B" w14:textId="77777777" w:rsidR="00370B2F" w:rsidRDefault="00370B2F" w:rsidP="00175E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2A2"/>
    <w:multiLevelType w:val="hybridMultilevel"/>
    <w:tmpl w:val="4AA65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95C5D"/>
    <w:multiLevelType w:val="hybridMultilevel"/>
    <w:tmpl w:val="31DC47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13E23"/>
    <w:multiLevelType w:val="hybridMultilevel"/>
    <w:tmpl w:val="2DF221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C67AB"/>
    <w:multiLevelType w:val="hybridMultilevel"/>
    <w:tmpl w:val="42F40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A2C88"/>
    <w:multiLevelType w:val="hybridMultilevel"/>
    <w:tmpl w:val="4E707F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02FD1"/>
    <w:multiLevelType w:val="hybridMultilevel"/>
    <w:tmpl w:val="508C7C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41F72"/>
    <w:multiLevelType w:val="hybridMultilevel"/>
    <w:tmpl w:val="07629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A748A"/>
    <w:multiLevelType w:val="hybridMultilevel"/>
    <w:tmpl w:val="C53E8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5A79CB"/>
    <w:multiLevelType w:val="hybridMultilevel"/>
    <w:tmpl w:val="859057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A41460"/>
    <w:multiLevelType w:val="hybridMultilevel"/>
    <w:tmpl w:val="ABAC6D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81D97"/>
    <w:multiLevelType w:val="hybridMultilevel"/>
    <w:tmpl w:val="E26C0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FD26C0"/>
    <w:multiLevelType w:val="hybridMultilevel"/>
    <w:tmpl w:val="1B6C59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815A5"/>
    <w:multiLevelType w:val="hybridMultilevel"/>
    <w:tmpl w:val="FAD693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C84084"/>
    <w:multiLevelType w:val="hybridMultilevel"/>
    <w:tmpl w:val="84C278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ED09E7"/>
    <w:multiLevelType w:val="hybridMultilevel"/>
    <w:tmpl w:val="0060CB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1"/>
  </w:num>
  <w:num w:numId="4">
    <w:abstractNumId w:val="10"/>
  </w:num>
  <w:num w:numId="5">
    <w:abstractNumId w:val="4"/>
  </w:num>
  <w:num w:numId="6">
    <w:abstractNumId w:val="13"/>
  </w:num>
  <w:num w:numId="7">
    <w:abstractNumId w:val="12"/>
  </w:num>
  <w:num w:numId="8">
    <w:abstractNumId w:val="5"/>
  </w:num>
  <w:num w:numId="9">
    <w:abstractNumId w:val="7"/>
  </w:num>
  <w:num w:numId="10">
    <w:abstractNumId w:val="8"/>
  </w:num>
  <w:num w:numId="11">
    <w:abstractNumId w:val="6"/>
  </w:num>
  <w:num w:numId="12">
    <w:abstractNumId w:val="0"/>
  </w:num>
  <w:num w:numId="13">
    <w:abstractNumId w:val="3"/>
  </w:num>
  <w:num w:numId="14">
    <w:abstractNumId w:val="1"/>
  </w:num>
  <w:num w:numId="15">
    <w:abstractNumId w:val="2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wMDE0Njc0MTc1NDVX0lEKTi0uzszPAymwrAUACGFPCCwAAAA="/>
  </w:docVars>
  <w:rsids>
    <w:rsidRoot w:val="00416D46"/>
    <w:rsid w:val="0000715C"/>
    <w:rsid w:val="00016032"/>
    <w:rsid w:val="00017A81"/>
    <w:rsid w:val="000225E7"/>
    <w:rsid w:val="00022E1D"/>
    <w:rsid w:val="00022FE4"/>
    <w:rsid w:val="000276B1"/>
    <w:rsid w:val="000277CF"/>
    <w:rsid w:val="00030483"/>
    <w:rsid w:val="00031B9A"/>
    <w:rsid w:val="00032E93"/>
    <w:rsid w:val="0003500A"/>
    <w:rsid w:val="0004494F"/>
    <w:rsid w:val="00051FDC"/>
    <w:rsid w:val="000523FD"/>
    <w:rsid w:val="00062F34"/>
    <w:rsid w:val="00065A09"/>
    <w:rsid w:val="000728FA"/>
    <w:rsid w:val="0007500F"/>
    <w:rsid w:val="000869E8"/>
    <w:rsid w:val="000A543F"/>
    <w:rsid w:val="000B5B9C"/>
    <w:rsid w:val="000C33B4"/>
    <w:rsid w:val="000C6EC3"/>
    <w:rsid w:val="000C75AF"/>
    <w:rsid w:val="000C7EEF"/>
    <w:rsid w:val="000D1977"/>
    <w:rsid w:val="000D5070"/>
    <w:rsid w:val="000E3BDD"/>
    <w:rsid w:val="000E745F"/>
    <w:rsid w:val="000F2B3B"/>
    <w:rsid w:val="000F3643"/>
    <w:rsid w:val="000F44D7"/>
    <w:rsid w:val="001045DA"/>
    <w:rsid w:val="00107B34"/>
    <w:rsid w:val="00111C44"/>
    <w:rsid w:val="0011427A"/>
    <w:rsid w:val="0011434E"/>
    <w:rsid w:val="001158BE"/>
    <w:rsid w:val="00121233"/>
    <w:rsid w:val="00124479"/>
    <w:rsid w:val="00127C85"/>
    <w:rsid w:val="00131485"/>
    <w:rsid w:val="00146997"/>
    <w:rsid w:val="001503E5"/>
    <w:rsid w:val="0015605E"/>
    <w:rsid w:val="00156F57"/>
    <w:rsid w:val="001721B4"/>
    <w:rsid w:val="0017492C"/>
    <w:rsid w:val="00175E8E"/>
    <w:rsid w:val="00181357"/>
    <w:rsid w:val="00182702"/>
    <w:rsid w:val="00184BE4"/>
    <w:rsid w:val="00185BDB"/>
    <w:rsid w:val="001904FE"/>
    <w:rsid w:val="001912B8"/>
    <w:rsid w:val="00193E23"/>
    <w:rsid w:val="001A0454"/>
    <w:rsid w:val="001B1AD2"/>
    <w:rsid w:val="001C448C"/>
    <w:rsid w:val="001D10AE"/>
    <w:rsid w:val="001E1BC2"/>
    <w:rsid w:val="001E1ED5"/>
    <w:rsid w:val="001E4FCF"/>
    <w:rsid w:val="001E6022"/>
    <w:rsid w:val="001E656B"/>
    <w:rsid w:val="001F54FA"/>
    <w:rsid w:val="001F5A0A"/>
    <w:rsid w:val="001F7591"/>
    <w:rsid w:val="002007BC"/>
    <w:rsid w:val="00200E91"/>
    <w:rsid w:val="00201647"/>
    <w:rsid w:val="00214C58"/>
    <w:rsid w:val="00214EC6"/>
    <w:rsid w:val="00222426"/>
    <w:rsid w:val="00224414"/>
    <w:rsid w:val="00233AAE"/>
    <w:rsid w:val="002351AE"/>
    <w:rsid w:val="002452EF"/>
    <w:rsid w:val="00247233"/>
    <w:rsid w:val="002508CC"/>
    <w:rsid w:val="002510DE"/>
    <w:rsid w:val="002523A9"/>
    <w:rsid w:val="002542F1"/>
    <w:rsid w:val="00260A4D"/>
    <w:rsid w:val="00262D9A"/>
    <w:rsid w:val="00263249"/>
    <w:rsid w:val="00265D65"/>
    <w:rsid w:val="00285175"/>
    <w:rsid w:val="00287D1C"/>
    <w:rsid w:val="00291D01"/>
    <w:rsid w:val="0029203C"/>
    <w:rsid w:val="002966DF"/>
    <w:rsid w:val="002A4F14"/>
    <w:rsid w:val="002B31B0"/>
    <w:rsid w:val="002B3208"/>
    <w:rsid w:val="002B4E35"/>
    <w:rsid w:val="002B514B"/>
    <w:rsid w:val="002B7D20"/>
    <w:rsid w:val="002C0813"/>
    <w:rsid w:val="002D06E6"/>
    <w:rsid w:val="002D183B"/>
    <w:rsid w:val="002D23C3"/>
    <w:rsid w:val="002E10AE"/>
    <w:rsid w:val="002E225F"/>
    <w:rsid w:val="002E41C2"/>
    <w:rsid w:val="002E5800"/>
    <w:rsid w:val="002E7D07"/>
    <w:rsid w:val="002F065E"/>
    <w:rsid w:val="002F0B7D"/>
    <w:rsid w:val="002F79D6"/>
    <w:rsid w:val="003040EA"/>
    <w:rsid w:val="00306992"/>
    <w:rsid w:val="00313E53"/>
    <w:rsid w:val="00314326"/>
    <w:rsid w:val="00325A6F"/>
    <w:rsid w:val="00331F8A"/>
    <w:rsid w:val="00332541"/>
    <w:rsid w:val="00332C31"/>
    <w:rsid w:val="00335CC0"/>
    <w:rsid w:val="00354970"/>
    <w:rsid w:val="00361AA1"/>
    <w:rsid w:val="00362BB6"/>
    <w:rsid w:val="00370B2F"/>
    <w:rsid w:val="00376485"/>
    <w:rsid w:val="00382256"/>
    <w:rsid w:val="003831CE"/>
    <w:rsid w:val="00384B15"/>
    <w:rsid w:val="0038501C"/>
    <w:rsid w:val="003A3712"/>
    <w:rsid w:val="003A74D8"/>
    <w:rsid w:val="003B58FE"/>
    <w:rsid w:val="003B6364"/>
    <w:rsid w:val="003C36C1"/>
    <w:rsid w:val="003C3CBB"/>
    <w:rsid w:val="003C777E"/>
    <w:rsid w:val="003D5402"/>
    <w:rsid w:val="003D5ABF"/>
    <w:rsid w:val="003E01C7"/>
    <w:rsid w:val="003E3224"/>
    <w:rsid w:val="003E46DC"/>
    <w:rsid w:val="00401620"/>
    <w:rsid w:val="00402892"/>
    <w:rsid w:val="00410438"/>
    <w:rsid w:val="004130CB"/>
    <w:rsid w:val="00413954"/>
    <w:rsid w:val="00416D46"/>
    <w:rsid w:val="00421591"/>
    <w:rsid w:val="00422000"/>
    <w:rsid w:val="004268DD"/>
    <w:rsid w:val="00426FB8"/>
    <w:rsid w:val="004346BD"/>
    <w:rsid w:val="00437A32"/>
    <w:rsid w:val="00437ECA"/>
    <w:rsid w:val="004423B7"/>
    <w:rsid w:val="00442458"/>
    <w:rsid w:val="00445C8D"/>
    <w:rsid w:val="00446FBC"/>
    <w:rsid w:val="00457AF9"/>
    <w:rsid w:val="004606A5"/>
    <w:rsid w:val="00470D95"/>
    <w:rsid w:val="004724E9"/>
    <w:rsid w:val="004728BF"/>
    <w:rsid w:val="004737DF"/>
    <w:rsid w:val="0047540D"/>
    <w:rsid w:val="004800FA"/>
    <w:rsid w:val="00481560"/>
    <w:rsid w:val="00481D4A"/>
    <w:rsid w:val="004828E9"/>
    <w:rsid w:val="00485127"/>
    <w:rsid w:val="004904E3"/>
    <w:rsid w:val="004A41D2"/>
    <w:rsid w:val="004B1C6B"/>
    <w:rsid w:val="004B3B5C"/>
    <w:rsid w:val="004B3C64"/>
    <w:rsid w:val="004B5549"/>
    <w:rsid w:val="004B6BFB"/>
    <w:rsid w:val="004C531E"/>
    <w:rsid w:val="004C5F88"/>
    <w:rsid w:val="004D0CDF"/>
    <w:rsid w:val="004D1D1F"/>
    <w:rsid w:val="004D34B0"/>
    <w:rsid w:val="004E474F"/>
    <w:rsid w:val="004F4D08"/>
    <w:rsid w:val="004F579E"/>
    <w:rsid w:val="00501B34"/>
    <w:rsid w:val="005036FE"/>
    <w:rsid w:val="00503D33"/>
    <w:rsid w:val="00505FE1"/>
    <w:rsid w:val="00510E31"/>
    <w:rsid w:val="00513129"/>
    <w:rsid w:val="00514116"/>
    <w:rsid w:val="00514A86"/>
    <w:rsid w:val="00522181"/>
    <w:rsid w:val="00530D78"/>
    <w:rsid w:val="005329B2"/>
    <w:rsid w:val="00536830"/>
    <w:rsid w:val="00547D4D"/>
    <w:rsid w:val="0055306A"/>
    <w:rsid w:val="00553FAB"/>
    <w:rsid w:val="00553FB2"/>
    <w:rsid w:val="00555139"/>
    <w:rsid w:val="00556FC5"/>
    <w:rsid w:val="005628B2"/>
    <w:rsid w:val="00565ECC"/>
    <w:rsid w:val="00565ECF"/>
    <w:rsid w:val="005676D6"/>
    <w:rsid w:val="00584CD6"/>
    <w:rsid w:val="00585217"/>
    <w:rsid w:val="0058659D"/>
    <w:rsid w:val="0059583D"/>
    <w:rsid w:val="00596AA9"/>
    <w:rsid w:val="00596B67"/>
    <w:rsid w:val="0059786C"/>
    <w:rsid w:val="00597E15"/>
    <w:rsid w:val="005A2F7B"/>
    <w:rsid w:val="005A3ACF"/>
    <w:rsid w:val="005B269E"/>
    <w:rsid w:val="005B4795"/>
    <w:rsid w:val="005B4902"/>
    <w:rsid w:val="005C10BE"/>
    <w:rsid w:val="005C7011"/>
    <w:rsid w:val="005C79D7"/>
    <w:rsid w:val="005D358D"/>
    <w:rsid w:val="005D36E1"/>
    <w:rsid w:val="005E311F"/>
    <w:rsid w:val="005F06FD"/>
    <w:rsid w:val="005F1543"/>
    <w:rsid w:val="005F3DF9"/>
    <w:rsid w:val="005F4204"/>
    <w:rsid w:val="005F450E"/>
    <w:rsid w:val="006026B5"/>
    <w:rsid w:val="00602A30"/>
    <w:rsid w:val="00602CD9"/>
    <w:rsid w:val="00614005"/>
    <w:rsid w:val="0061490C"/>
    <w:rsid w:val="00621179"/>
    <w:rsid w:val="006334AD"/>
    <w:rsid w:val="0063367D"/>
    <w:rsid w:val="00644B18"/>
    <w:rsid w:val="0064781A"/>
    <w:rsid w:val="0065084E"/>
    <w:rsid w:val="00653899"/>
    <w:rsid w:val="00657932"/>
    <w:rsid w:val="006822F4"/>
    <w:rsid w:val="00682751"/>
    <w:rsid w:val="00686C48"/>
    <w:rsid w:val="00694851"/>
    <w:rsid w:val="006950C3"/>
    <w:rsid w:val="00696E1C"/>
    <w:rsid w:val="006A53F1"/>
    <w:rsid w:val="006A701B"/>
    <w:rsid w:val="006B582E"/>
    <w:rsid w:val="006B64DB"/>
    <w:rsid w:val="006C084E"/>
    <w:rsid w:val="006C6BC7"/>
    <w:rsid w:val="006D105E"/>
    <w:rsid w:val="006D12B4"/>
    <w:rsid w:val="006F2708"/>
    <w:rsid w:val="006F4BB8"/>
    <w:rsid w:val="00713040"/>
    <w:rsid w:val="00720C3D"/>
    <w:rsid w:val="0072454C"/>
    <w:rsid w:val="00724D9E"/>
    <w:rsid w:val="00744449"/>
    <w:rsid w:val="00754149"/>
    <w:rsid w:val="007567CA"/>
    <w:rsid w:val="00765824"/>
    <w:rsid w:val="00765FEC"/>
    <w:rsid w:val="00766F31"/>
    <w:rsid w:val="007715CC"/>
    <w:rsid w:val="007738FF"/>
    <w:rsid w:val="007764F8"/>
    <w:rsid w:val="0077782B"/>
    <w:rsid w:val="00787079"/>
    <w:rsid w:val="00787DE6"/>
    <w:rsid w:val="0079090E"/>
    <w:rsid w:val="007A5407"/>
    <w:rsid w:val="007A6A01"/>
    <w:rsid w:val="007B63D9"/>
    <w:rsid w:val="007B6B6F"/>
    <w:rsid w:val="007C4959"/>
    <w:rsid w:val="007C50D6"/>
    <w:rsid w:val="007C685A"/>
    <w:rsid w:val="007C72D8"/>
    <w:rsid w:val="007D0679"/>
    <w:rsid w:val="007D3838"/>
    <w:rsid w:val="007D4309"/>
    <w:rsid w:val="007D61D0"/>
    <w:rsid w:val="007E0EDD"/>
    <w:rsid w:val="007E5206"/>
    <w:rsid w:val="007F7685"/>
    <w:rsid w:val="00800B1F"/>
    <w:rsid w:val="00802D32"/>
    <w:rsid w:val="00812C81"/>
    <w:rsid w:val="00820730"/>
    <w:rsid w:val="00822FB0"/>
    <w:rsid w:val="00830C0B"/>
    <w:rsid w:val="00834E42"/>
    <w:rsid w:val="008456D4"/>
    <w:rsid w:val="00845B39"/>
    <w:rsid w:val="008503BF"/>
    <w:rsid w:val="00862BB9"/>
    <w:rsid w:val="008702A5"/>
    <w:rsid w:val="008705E6"/>
    <w:rsid w:val="00871492"/>
    <w:rsid w:val="0087150C"/>
    <w:rsid w:val="00871E4D"/>
    <w:rsid w:val="00877290"/>
    <w:rsid w:val="008774D7"/>
    <w:rsid w:val="00882672"/>
    <w:rsid w:val="008870B4"/>
    <w:rsid w:val="008907F2"/>
    <w:rsid w:val="00892865"/>
    <w:rsid w:val="00895C6A"/>
    <w:rsid w:val="008A10F5"/>
    <w:rsid w:val="008A14DB"/>
    <w:rsid w:val="008A19B9"/>
    <w:rsid w:val="008A31F5"/>
    <w:rsid w:val="008A3EA8"/>
    <w:rsid w:val="008B1F30"/>
    <w:rsid w:val="008B37B1"/>
    <w:rsid w:val="008B419C"/>
    <w:rsid w:val="008B61A0"/>
    <w:rsid w:val="008B79E3"/>
    <w:rsid w:val="008C0923"/>
    <w:rsid w:val="008C33D5"/>
    <w:rsid w:val="008C79D0"/>
    <w:rsid w:val="008D1079"/>
    <w:rsid w:val="008D6742"/>
    <w:rsid w:val="008E07B3"/>
    <w:rsid w:val="008E3D9F"/>
    <w:rsid w:val="008E7EC6"/>
    <w:rsid w:val="008F289C"/>
    <w:rsid w:val="008F3653"/>
    <w:rsid w:val="008F74CE"/>
    <w:rsid w:val="009032D1"/>
    <w:rsid w:val="00905D1A"/>
    <w:rsid w:val="00906ADA"/>
    <w:rsid w:val="00910DFF"/>
    <w:rsid w:val="00914AEA"/>
    <w:rsid w:val="0091710E"/>
    <w:rsid w:val="009267C1"/>
    <w:rsid w:val="00927C6B"/>
    <w:rsid w:val="00941BC3"/>
    <w:rsid w:val="00946F75"/>
    <w:rsid w:val="00951C0A"/>
    <w:rsid w:val="00953FF3"/>
    <w:rsid w:val="00955D27"/>
    <w:rsid w:val="00956DE7"/>
    <w:rsid w:val="009613CA"/>
    <w:rsid w:val="00962019"/>
    <w:rsid w:val="00962CA7"/>
    <w:rsid w:val="0096304D"/>
    <w:rsid w:val="00963A52"/>
    <w:rsid w:val="00972D73"/>
    <w:rsid w:val="00980DF9"/>
    <w:rsid w:val="00981417"/>
    <w:rsid w:val="009815E9"/>
    <w:rsid w:val="00984318"/>
    <w:rsid w:val="00984D44"/>
    <w:rsid w:val="00987B32"/>
    <w:rsid w:val="009922DA"/>
    <w:rsid w:val="00995A9F"/>
    <w:rsid w:val="009A15B8"/>
    <w:rsid w:val="009A32EC"/>
    <w:rsid w:val="009A5DC4"/>
    <w:rsid w:val="009A61D3"/>
    <w:rsid w:val="009A747C"/>
    <w:rsid w:val="009B0DEA"/>
    <w:rsid w:val="009B17AE"/>
    <w:rsid w:val="009B2813"/>
    <w:rsid w:val="009C164D"/>
    <w:rsid w:val="009C1F79"/>
    <w:rsid w:val="009C2FA5"/>
    <w:rsid w:val="009D4017"/>
    <w:rsid w:val="009D7A49"/>
    <w:rsid w:val="009D7AB8"/>
    <w:rsid w:val="009E0BAE"/>
    <w:rsid w:val="009F1071"/>
    <w:rsid w:val="009F1BF4"/>
    <w:rsid w:val="009F419D"/>
    <w:rsid w:val="00A001B1"/>
    <w:rsid w:val="00A001DD"/>
    <w:rsid w:val="00A007F7"/>
    <w:rsid w:val="00A029D4"/>
    <w:rsid w:val="00A112FF"/>
    <w:rsid w:val="00A1374A"/>
    <w:rsid w:val="00A17414"/>
    <w:rsid w:val="00A264D5"/>
    <w:rsid w:val="00A27B1B"/>
    <w:rsid w:val="00A27B1F"/>
    <w:rsid w:val="00A322C6"/>
    <w:rsid w:val="00A34902"/>
    <w:rsid w:val="00A36A75"/>
    <w:rsid w:val="00A36DFC"/>
    <w:rsid w:val="00A41938"/>
    <w:rsid w:val="00A575D0"/>
    <w:rsid w:val="00A61A27"/>
    <w:rsid w:val="00A651A3"/>
    <w:rsid w:val="00A67594"/>
    <w:rsid w:val="00A675C7"/>
    <w:rsid w:val="00A906D7"/>
    <w:rsid w:val="00A94EC3"/>
    <w:rsid w:val="00AA292C"/>
    <w:rsid w:val="00AA4411"/>
    <w:rsid w:val="00AA6465"/>
    <w:rsid w:val="00AB2730"/>
    <w:rsid w:val="00AB34A8"/>
    <w:rsid w:val="00AD6DE7"/>
    <w:rsid w:val="00AE3F85"/>
    <w:rsid w:val="00AE5B91"/>
    <w:rsid w:val="00AF03A3"/>
    <w:rsid w:val="00AF138C"/>
    <w:rsid w:val="00AF24ED"/>
    <w:rsid w:val="00B03DE1"/>
    <w:rsid w:val="00B04FFF"/>
    <w:rsid w:val="00B1288B"/>
    <w:rsid w:val="00B15757"/>
    <w:rsid w:val="00B15B73"/>
    <w:rsid w:val="00B17451"/>
    <w:rsid w:val="00B252B1"/>
    <w:rsid w:val="00B3310B"/>
    <w:rsid w:val="00B333C8"/>
    <w:rsid w:val="00B51097"/>
    <w:rsid w:val="00B52073"/>
    <w:rsid w:val="00B62C5F"/>
    <w:rsid w:val="00B66B0C"/>
    <w:rsid w:val="00B73C5E"/>
    <w:rsid w:val="00B76576"/>
    <w:rsid w:val="00B77B34"/>
    <w:rsid w:val="00B77D7F"/>
    <w:rsid w:val="00B8008C"/>
    <w:rsid w:val="00B80184"/>
    <w:rsid w:val="00B8083E"/>
    <w:rsid w:val="00B83516"/>
    <w:rsid w:val="00B83EA3"/>
    <w:rsid w:val="00BA3EC5"/>
    <w:rsid w:val="00BB18E4"/>
    <w:rsid w:val="00BB6AF9"/>
    <w:rsid w:val="00BB7B64"/>
    <w:rsid w:val="00BC1AB6"/>
    <w:rsid w:val="00BC40E7"/>
    <w:rsid w:val="00BC650A"/>
    <w:rsid w:val="00BC73D4"/>
    <w:rsid w:val="00BD3C09"/>
    <w:rsid w:val="00BD3FC8"/>
    <w:rsid w:val="00BD5294"/>
    <w:rsid w:val="00BE7FB5"/>
    <w:rsid w:val="00BF3AAC"/>
    <w:rsid w:val="00C01279"/>
    <w:rsid w:val="00C02EB9"/>
    <w:rsid w:val="00C05F26"/>
    <w:rsid w:val="00C11FB4"/>
    <w:rsid w:val="00C136E7"/>
    <w:rsid w:val="00C22E0A"/>
    <w:rsid w:val="00C23713"/>
    <w:rsid w:val="00C50EA3"/>
    <w:rsid w:val="00C64A30"/>
    <w:rsid w:val="00C71F60"/>
    <w:rsid w:val="00C72A92"/>
    <w:rsid w:val="00C72FD0"/>
    <w:rsid w:val="00C74FB4"/>
    <w:rsid w:val="00C75A00"/>
    <w:rsid w:val="00C812BC"/>
    <w:rsid w:val="00C84755"/>
    <w:rsid w:val="00C855A1"/>
    <w:rsid w:val="00C87D0C"/>
    <w:rsid w:val="00C92459"/>
    <w:rsid w:val="00C93847"/>
    <w:rsid w:val="00C96178"/>
    <w:rsid w:val="00CA3456"/>
    <w:rsid w:val="00CA4963"/>
    <w:rsid w:val="00CA4B7B"/>
    <w:rsid w:val="00CA50A0"/>
    <w:rsid w:val="00CA5F57"/>
    <w:rsid w:val="00CA700B"/>
    <w:rsid w:val="00CB1B18"/>
    <w:rsid w:val="00CC6883"/>
    <w:rsid w:val="00CD6BC5"/>
    <w:rsid w:val="00CF0740"/>
    <w:rsid w:val="00CF1C38"/>
    <w:rsid w:val="00CF3042"/>
    <w:rsid w:val="00CF3A12"/>
    <w:rsid w:val="00CF5FCC"/>
    <w:rsid w:val="00D034C5"/>
    <w:rsid w:val="00D13DF7"/>
    <w:rsid w:val="00D22A3A"/>
    <w:rsid w:val="00D47E92"/>
    <w:rsid w:val="00D5020A"/>
    <w:rsid w:val="00D52FCE"/>
    <w:rsid w:val="00D669E5"/>
    <w:rsid w:val="00D70DB0"/>
    <w:rsid w:val="00D84E79"/>
    <w:rsid w:val="00D91FEF"/>
    <w:rsid w:val="00D923E9"/>
    <w:rsid w:val="00DB104B"/>
    <w:rsid w:val="00DB50E0"/>
    <w:rsid w:val="00DB5B5C"/>
    <w:rsid w:val="00DC1CBE"/>
    <w:rsid w:val="00DC3BD7"/>
    <w:rsid w:val="00DD4D8C"/>
    <w:rsid w:val="00DE023C"/>
    <w:rsid w:val="00DE5266"/>
    <w:rsid w:val="00DF1F4C"/>
    <w:rsid w:val="00DF5839"/>
    <w:rsid w:val="00E033CC"/>
    <w:rsid w:val="00E05D5B"/>
    <w:rsid w:val="00E10094"/>
    <w:rsid w:val="00E20260"/>
    <w:rsid w:val="00E24A81"/>
    <w:rsid w:val="00E30B13"/>
    <w:rsid w:val="00E31A53"/>
    <w:rsid w:val="00E54905"/>
    <w:rsid w:val="00E85841"/>
    <w:rsid w:val="00E86831"/>
    <w:rsid w:val="00E87588"/>
    <w:rsid w:val="00E916DE"/>
    <w:rsid w:val="00E9302B"/>
    <w:rsid w:val="00E94C66"/>
    <w:rsid w:val="00E94F7C"/>
    <w:rsid w:val="00EA3B6D"/>
    <w:rsid w:val="00EB3481"/>
    <w:rsid w:val="00EB4DE8"/>
    <w:rsid w:val="00EC6E2B"/>
    <w:rsid w:val="00ED166F"/>
    <w:rsid w:val="00EE62E9"/>
    <w:rsid w:val="00EE65B6"/>
    <w:rsid w:val="00EF119F"/>
    <w:rsid w:val="00EF1C80"/>
    <w:rsid w:val="00EF1F6C"/>
    <w:rsid w:val="00F01227"/>
    <w:rsid w:val="00F04BC4"/>
    <w:rsid w:val="00F057AA"/>
    <w:rsid w:val="00F059AE"/>
    <w:rsid w:val="00F06CA3"/>
    <w:rsid w:val="00F06FA9"/>
    <w:rsid w:val="00F165D6"/>
    <w:rsid w:val="00F16CCB"/>
    <w:rsid w:val="00F17836"/>
    <w:rsid w:val="00F2125B"/>
    <w:rsid w:val="00F2258D"/>
    <w:rsid w:val="00F24013"/>
    <w:rsid w:val="00F250A4"/>
    <w:rsid w:val="00F27113"/>
    <w:rsid w:val="00F40084"/>
    <w:rsid w:val="00F417A8"/>
    <w:rsid w:val="00F44ABF"/>
    <w:rsid w:val="00F47928"/>
    <w:rsid w:val="00F51F5A"/>
    <w:rsid w:val="00F52478"/>
    <w:rsid w:val="00F57EA6"/>
    <w:rsid w:val="00F67118"/>
    <w:rsid w:val="00F7002B"/>
    <w:rsid w:val="00F75211"/>
    <w:rsid w:val="00F85FC0"/>
    <w:rsid w:val="00F94FCC"/>
    <w:rsid w:val="00FA2466"/>
    <w:rsid w:val="00FA3E8B"/>
    <w:rsid w:val="00FB11BB"/>
    <w:rsid w:val="00FB3E97"/>
    <w:rsid w:val="00FB4A47"/>
    <w:rsid w:val="00FC3C54"/>
    <w:rsid w:val="00FC684B"/>
    <w:rsid w:val="00FD0C8E"/>
    <w:rsid w:val="00FE1591"/>
    <w:rsid w:val="00FE507F"/>
    <w:rsid w:val="00FF29D1"/>
    <w:rsid w:val="00FF2D34"/>
    <w:rsid w:val="00FF39EE"/>
    <w:rsid w:val="00FF4608"/>
    <w:rsid w:val="00FF6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A7E1078"/>
  <w15:chartTrackingRefBased/>
  <w15:docId w15:val="{76204DD8-3F7C-40AB-A80E-2550D8630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6E6"/>
    <w:pPr>
      <w:spacing w:after="12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D4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6D46"/>
    <w:pPr>
      <w:ind w:left="720"/>
      <w:contextualSpacing/>
    </w:pPr>
  </w:style>
  <w:style w:type="table" w:styleId="TableGrid">
    <w:name w:val="Table Grid"/>
    <w:basedOn w:val="TableNormal"/>
    <w:uiPriority w:val="39"/>
    <w:rsid w:val="00416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6D4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16D46"/>
  </w:style>
  <w:style w:type="paragraph" w:styleId="Footer">
    <w:name w:val="footer"/>
    <w:basedOn w:val="Normal"/>
    <w:link w:val="FooterChar"/>
    <w:uiPriority w:val="99"/>
    <w:unhideWhenUsed/>
    <w:rsid w:val="00416D4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16D46"/>
  </w:style>
  <w:style w:type="paragraph" w:styleId="EndnoteText">
    <w:name w:val="endnote text"/>
    <w:basedOn w:val="Normal"/>
    <w:link w:val="EndnoteTextChar"/>
    <w:uiPriority w:val="99"/>
    <w:semiHidden/>
    <w:unhideWhenUsed/>
    <w:rsid w:val="00175E8E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75E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75E8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17A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reya.sumana1649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reyaranga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897D1-CCD1-4808-95C9-9C5153AD8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1</TotalTime>
  <Pages>3</Pages>
  <Words>1321</Words>
  <Characters>753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Phani Ravi Teja Nunna</cp:lastModifiedBy>
  <cp:revision>561</cp:revision>
  <dcterms:created xsi:type="dcterms:W3CDTF">2021-02-04T03:48:00Z</dcterms:created>
  <dcterms:modified xsi:type="dcterms:W3CDTF">2021-07-11T17:35:00Z</dcterms:modified>
</cp:coreProperties>
</file>